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A56AED" w14:textId="35B7BCD4" w:rsidR="008515CB" w:rsidRPr="008B312C" w:rsidRDefault="00C2630F" w:rsidP="008515CB">
      <w:pPr>
        <w:pBdr>
          <w:bottom w:val="single" w:sz="6" w:space="8" w:color="D4D4D4"/>
        </w:pBdr>
        <w:spacing w:before="450" w:after="300" w:line="405" w:lineRule="atLeast"/>
        <w:outlineLvl w:val="2"/>
        <w:rPr>
          <w:rFonts w:ascii="Cambria" w:eastAsia="Times New Roman" w:hAnsi="Cambria" w:cs="Helvetica"/>
          <w:b/>
          <w:bCs/>
          <w:color w:val="7030A0"/>
          <w:sz w:val="40"/>
          <w:szCs w:val="40"/>
        </w:rPr>
      </w:pPr>
      <w:r>
        <w:rPr>
          <w:rFonts w:ascii="Cambria" w:eastAsia="Times New Roman" w:hAnsi="Cambria" w:cs="Helvetica"/>
          <w:b/>
          <w:bCs/>
          <w:color w:val="7030A0"/>
          <w:sz w:val="40"/>
          <w:szCs w:val="40"/>
        </w:rPr>
        <w:t>Caracteristiques completes du système</w:t>
      </w:r>
    </w:p>
    <w:p w14:paraId="662A75A7" w14:textId="26748756" w:rsidR="005749CB" w:rsidRPr="00C3100E" w:rsidRDefault="00C2630F">
      <w:pPr>
        <w:rPr>
          <w:rFonts w:ascii="Cambria" w:hAnsi="Cambria"/>
        </w:rPr>
      </w:pPr>
      <w:r w:rsidRPr="00C2630F">
        <w:rPr>
          <w:rFonts w:ascii="Cambria" w:hAnsi="Cambria"/>
        </w:rPr>
        <w:t>Connexion multiple</w:t>
      </w:r>
      <w:r w:rsidR="005749CB" w:rsidRPr="00C3100E">
        <w:rPr>
          <w:rFonts w:ascii="Cambria" w:hAnsi="Cambria"/>
        </w:rPr>
        <w:t xml:space="preserve">Student </w:t>
      </w:r>
      <w:r w:rsidR="008515CB" w:rsidRPr="00C3100E">
        <w:rPr>
          <w:rFonts w:ascii="Cambria" w:hAnsi="Cambria" w:cs="Helvetica"/>
        </w:rPr>
        <w:t>Management</w:t>
      </w:r>
      <w:r w:rsidR="005749CB" w:rsidRPr="00C3100E">
        <w:rPr>
          <w:rFonts w:ascii="Cambria" w:hAnsi="Cambria"/>
        </w:rPr>
        <w:t>.</w:t>
      </w:r>
    </w:p>
    <w:p w14:paraId="05F0737E" w14:textId="09F9C5C3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Gestion des enseignants</w:t>
      </w:r>
    </w:p>
    <w:p w14:paraId="358FB7DE" w14:textId="77777777" w:rsidR="00C2630F" w:rsidRDefault="00C2630F">
      <w:pPr>
        <w:rPr>
          <w:rFonts w:ascii="Cambria" w:hAnsi="Cambria"/>
        </w:rPr>
      </w:pPr>
      <w:r w:rsidRPr="00C2630F">
        <w:rPr>
          <w:rFonts w:ascii="Cambria" w:hAnsi="Cambria"/>
        </w:rPr>
        <w:t>Gestion des horaires</w:t>
      </w:r>
    </w:p>
    <w:p w14:paraId="7B02D5CA" w14:textId="07AFA550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Gestion des examens</w:t>
      </w:r>
    </w:p>
    <w:p w14:paraId="7D124021" w14:textId="4726C7B0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Gestion des evenements</w:t>
      </w:r>
    </w:p>
    <w:p w14:paraId="4033394F" w14:textId="441CB58D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Gestion des notifications</w:t>
      </w:r>
    </w:p>
    <w:p w14:paraId="082A6757" w14:textId="7DE82744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Discussion en ligne</w:t>
      </w:r>
    </w:p>
    <w:p w14:paraId="5DCB2DB3" w14:textId="022954D7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Gestion des salles de classe</w:t>
      </w:r>
    </w:p>
    <w:p w14:paraId="56A5159A" w14:textId="2062A242" w:rsidR="005749CB" w:rsidRPr="00C3100E" w:rsidRDefault="00C2630F">
      <w:pPr>
        <w:rPr>
          <w:rFonts w:ascii="Cambria" w:hAnsi="Cambria"/>
        </w:rPr>
      </w:pPr>
      <w:r>
        <w:rPr>
          <w:rFonts w:ascii="Cambria" w:hAnsi="Cambria"/>
        </w:rPr>
        <w:t>Gestion des niveaus</w:t>
      </w:r>
    </w:p>
    <w:p w14:paraId="668F9384" w14:textId="77777777" w:rsidR="003568D4" w:rsidRDefault="003568D4" w:rsidP="00C42A92">
      <w:pPr>
        <w:rPr>
          <w:rFonts w:ascii="Cambria" w:hAnsi="Cambria" w:cs="Helvetica"/>
        </w:rPr>
      </w:pPr>
    </w:p>
    <w:p w14:paraId="2D1B166E" w14:textId="7B371F5E" w:rsidR="003568D4" w:rsidRDefault="00C2630F" w:rsidP="00C42A92">
      <w:pPr>
        <w:rPr>
          <w:rFonts w:ascii="Cambria" w:hAnsi="Cambria"/>
          <w:color w:val="7030A0"/>
          <w:sz w:val="44"/>
          <w:szCs w:val="44"/>
          <w:shd w:val="clear" w:color="auto" w:fill="FFFFFF"/>
        </w:rPr>
      </w:pPr>
      <w:r>
        <w:rPr>
          <w:rFonts w:ascii="Cambria" w:hAnsi="Cambria"/>
          <w:color w:val="7030A0"/>
          <w:sz w:val="44"/>
          <w:szCs w:val="44"/>
          <w:shd w:val="clear" w:color="auto" w:fill="FFFFFF"/>
        </w:rPr>
        <w:t>Pré-requis</w:t>
      </w:r>
    </w:p>
    <w:p w14:paraId="03384DE2" w14:textId="77777777" w:rsidR="0026058C" w:rsidRPr="0026058C" w:rsidRDefault="0026058C" w:rsidP="0026058C">
      <w:pPr>
        <w:numPr>
          <w:ilvl w:val="0"/>
          <w:numId w:val="82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PHP 5.5</w:t>
      </w:r>
    </w:p>
    <w:p w14:paraId="22109B5D" w14:textId="77777777" w:rsidR="0026058C" w:rsidRPr="0026058C" w:rsidRDefault="0026058C" w:rsidP="0026058C">
      <w:pPr>
        <w:numPr>
          <w:ilvl w:val="0"/>
          <w:numId w:val="82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MYSQL 4.6</w:t>
      </w:r>
    </w:p>
    <w:p w14:paraId="72250478" w14:textId="31F47229" w:rsidR="0026058C" w:rsidRPr="0026058C" w:rsidRDefault="00C2630F" w:rsidP="0026058C">
      <w:pPr>
        <w:numPr>
          <w:ilvl w:val="0"/>
          <w:numId w:val="82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>
        <w:rPr>
          <w:rFonts w:ascii="Arial" w:eastAsia="Times New Roman" w:hAnsi="Arial" w:cs="Arial"/>
          <w:color w:val="222222"/>
          <w:sz w:val="23"/>
          <w:szCs w:val="23"/>
        </w:rPr>
        <w:t>Editeur de texte</w:t>
      </w:r>
    </w:p>
    <w:p w14:paraId="11295D97" w14:textId="77777777" w:rsidR="0026058C" w:rsidRDefault="0026058C" w:rsidP="00C42A92">
      <w:pPr>
        <w:rPr>
          <w:rFonts w:ascii="Cambria" w:hAnsi="Cambria"/>
          <w:color w:val="7030A0"/>
          <w:sz w:val="56"/>
          <w:szCs w:val="56"/>
          <w:shd w:val="clear" w:color="auto" w:fill="FFFFFF"/>
        </w:rPr>
      </w:pPr>
      <w:r w:rsidRPr="0026058C">
        <w:rPr>
          <w:rFonts w:ascii="Cambria" w:hAnsi="Cambria"/>
          <w:color w:val="7030A0"/>
          <w:sz w:val="56"/>
          <w:szCs w:val="56"/>
          <w:shd w:val="clear" w:color="auto" w:fill="FFFFFF"/>
        </w:rPr>
        <w:t>Instructions</w:t>
      </w:r>
    </w:p>
    <w:p w14:paraId="4E58AF6C" w14:textId="5DABAB99" w:rsidR="00C2630F" w:rsidRPr="00C2630F" w:rsidRDefault="00C2630F" w:rsidP="00C2630F">
      <w:pPr>
        <w:numPr>
          <w:ilvl w:val="0"/>
          <w:numId w:val="83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C2630F">
        <w:rPr>
          <w:rFonts w:ascii="Arial" w:eastAsia="Times New Roman" w:hAnsi="Arial" w:cs="Arial"/>
          <w:color w:val="222222"/>
          <w:sz w:val="23"/>
          <w:szCs w:val="23"/>
        </w:rPr>
        <w:t>Créez une nouvelle base de données dans PHPMyAdmin et donnez-lui un nom quelconque. Importez ensuite le fichier std_db.sql.</w:t>
      </w:r>
    </w:p>
    <w:p w14:paraId="1F07A977" w14:textId="7FEDC4E1" w:rsidR="0026058C" w:rsidRPr="0026058C" w:rsidRDefault="0026058C" w:rsidP="0026058C">
      <w:pPr>
        <w:numPr>
          <w:ilvl w:val="0"/>
          <w:numId w:val="83"/>
        </w:numPr>
        <w:spacing w:before="100" w:beforeAutospacing="1" w:after="100" w:afterAutospacing="1" w:line="240" w:lineRule="auto"/>
        <w:ind w:left="360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Edit</w:t>
      </w:r>
      <w:r w:rsidR="00C2630F">
        <w:rPr>
          <w:rFonts w:ascii="Arial" w:eastAsia="Times New Roman" w:hAnsi="Arial" w:cs="Arial"/>
          <w:color w:val="222222"/>
          <w:sz w:val="23"/>
          <w:szCs w:val="23"/>
        </w:rPr>
        <w:t xml:space="preserve">er le fichier </w:t>
      </w:r>
      <w:r w:rsidRPr="0026058C">
        <w:rPr>
          <w:rFonts w:ascii="Arial" w:eastAsia="Times New Roman" w:hAnsi="Arial" w:cs="Arial"/>
          <w:color w:val="222222"/>
          <w:sz w:val="23"/>
          <w:szCs w:val="23"/>
        </w:rPr>
        <w:t>(controller/config.php)</w:t>
      </w:r>
    </w:p>
    <w:p w14:paraId="03FCF953" w14:textId="77777777"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servername = "localhost";</w:t>
      </w:r>
    </w:p>
    <w:p w14:paraId="1AF59662" w14:textId="77777777"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username   = "root";</w:t>
      </w:r>
    </w:p>
    <w:p w14:paraId="5A96EE0A" w14:textId="77777777"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password   = "";</w:t>
      </w:r>
    </w:p>
    <w:p w14:paraId="6B36D790" w14:textId="77777777" w:rsidR="0026058C" w:rsidRPr="0026058C" w:rsidRDefault="0026058C" w:rsidP="0026058C">
      <w:pPr>
        <w:spacing w:after="24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26058C">
        <w:rPr>
          <w:rFonts w:ascii="Arial" w:eastAsia="Times New Roman" w:hAnsi="Arial" w:cs="Arial"/>
          <w:color w:val="222222"/>
          <w:sz w:val="23"/>
          <w:szCs w:val="23"/>
        </w:rPr>
        <w:t>$dbname     = "std_db";</w:t>
      </w:r>
    </w:p>
    <w:p w14:paraId="29057439" w14:textId="66DB02FF" w:rsidR="00402BC9" w:rsidRDefault="00C2630F" w:rsidP="00C42A92">
      <w:pPr>
        <w:rPr>
          <w:rFonts w:ascii="Cambria" w:hAnsi="Cambria" w:cs="Helvetica"/>
        </w:rPr>
      </w:pPr>
      <w:r w:rsidRPr="00C2630F">
        <w:rPr>
          <w:rFonts w:ascii="Arial" w:eastAsia="Times New Roman" w:hAnsi="Arial" w:cs="Arial"/>
          <w:color w:val="222222"/>
          <w:sz w:val="23"/>
          <w:szCs w:val="23"/>
        </w:rPr>
        <w:t>Indiquez le nom d'utilisateur, le mot de passe et le nom de la base de données de votre serveur.</w:t>
      </w:r>
    </w:p>
    <w:p w14:paraId="5148669A" w14:textId="51B06258" w:rsidR="00402BC9" w:rsidRPr="00E05E4C" w:rsidRDefault="00C2630F" w:rsidP="00402BC9">
      <w:pPr>
        <w:jc w:val="center"/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lastRenderedPageBreak/>
        <w:t>Tous les fichiers</w:t>
      </w:r>
    </w:p>
    <w:p w14:paraId="61950F1D" w14:textId="77777777" w:rsidR="00402BC9" w:rsidRPr="00E05E4C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 w:rsidRPr="00E05E4C">
        <w:rPr>
          <w:rFonts w:ascii="Cambria" w:hAnsi="Cambria"/>
          <w:b/>
          <w:color w:val="7030A0"/>
          <w:sz w:val="44"/>
          <w:szCs w:val="44"/>
        </w:rPr>
        <w:t>Admin</w:t>
      </w:r>
    </w:p>
    <w:p w14:paraId="2E71BE54" w14:textId="77777777" w:rsidR="00402BC9" w:rsidRPr="00EF18AE" w:rsidRDefault="00402BC9" w:rsidP="00402BC9">
      <w:pPr>
        <w:rPr>
          <w:rFonts w:ascii="Cambria" w:hAnsi="Cambria"/>
        </w:rPr>
      </w:pPr>
      <w:r w:rsidRPr="00EF18AE">
        <w:rPr>
          <w:rFonts w:ascii="Cambria" w:hAnsi="Cambria"/>
        </w:rPr>
        <w:t>Dashboard</w:t>
      </w:r>
    </w:p>
    <w:p w14:paraId="5C9F5A7B" w14:textId="77777777" w:rsidR="00402BC9" w:rsidRPr="00EF18AE" w:rsidRDefault="00402BC9" w:rsidP="00402BC9">
      <w:pPr>
        <w:pStyle w:val="Paragraphedeliste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dashboard.php</w:t>
      </w:r>
    </w:p>
    <w:p w14:paraId="685F02D6" w14:textId="77777777" w:rsidR="00402BC9" w:rsidRPr="00EF18AE" w:rsidRDefault="00402BC9" w:rsidP="00402BC9">
      <w:pPr>
        <w:pStyle w:val="Paragraphedeliste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all_events1.php.</w:t>
      </w:r>
    </w:p>
    <w:p w14:paraId="1FFCCA00" w14:textId="77777777" w:rsidR="00402BC9" w:rsidRPr="00EF18AE" w:rsidRDefault="00402BC9" w:rsidP="00402BC9">
      <w:pPr>
        <w:pStyle w:val="Paragraphedeliste"/>
        <w:numPr>
          <w:ilvl w:val="0"/>
          <w:numId w:val="42"/>
        </w:numPr>
        <w:rPr>
          <w:rFonts w:ascii="Cambria" w:hAnsi="Cambria"/>
        </w:rPr>
      </w:pPr>
      <w:r w:rsidRPr="00EF18AE">
        <w:rPr>
          <w:rFonts w:ascii="Cambria" w:hAnsi="Cambria"/>
        </w:rPr>
        <w:t>view/show_events1.php</w:t>
      </w:r>
    </w:p>
    <w:p w14:paraId="3FDE17F3" w14:textId="466D67B4" w:rsidR="00402BC9" w:rsidRPr="00EA2F8D" w:rsidRDefault="00C2630F" w:rsidP="00402BC9">
      <w:pPr>
        <w:rPr>
          <w:rFonts w:ascii="Cambria" w:hAnsi="Cambria"/>
        </w:rPr>
      </w:pPr>
      <w:r>
        <w:rPr>
          <w:rFonts w:ascii="Cambria" w:hAnsi="Cambria"/>
        </w:rPr>
        <w:t>Mon profile</w:t>
      </w:r>
    </w:p>
    <w:p w14:paraId="464996B9" w14:textId="77777777" w:rsidR="00402BC9" w:rsidRPr="00EA2F8D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view/admin_profile.php</w:t>
      </w:r>
    </w:p>
    <w:p w14:paraId="1028220F" w14:textId="77777777" w:rsidR="00402BC9" w:rsidRPr="00EA2F8D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model/get_admin_profile.php</w:t>
      </w:r>
    </w:p>
    <w:p w14:paraId="6EAF4DAC" w14:textId="77777777" w:rsidR="00402BC9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 w:rsidRPr="00EA2F8D">
        <w:rPr>
          <w:rFonts w:ascii="Cambria" w:hAnsi="Cambria"/>
        </w:rPr>
        <w:t>view/my_profile_update_form.php</w:t>
      </w:r>
    </w:p>
    <w:p w14:paraId="5643B07A" w14:textId="77777777" w:rsidR="00402BC9" w:rsidRPr="0003345C" w:rsidRDefault="00402BC9" w:rsidP="00402BC9">
      <w:pPr>
        <w:pStyle w:val="Paragraphedeliste"/>
        <w:numPr>
          <w:ilvl w:val="0"/>
          <w:numId w:val="75"/>
        </w:numPr>
        <w:rPr>
          <w:rFonts w:ascii="Cambria" w:hAnsi="Cambria"/>
        </w:rPr>
      </w:pPr>
      <w:r>
        <w:rPr>
          <w:rFonts w:ascii="Cambria" w:hAnsi="Cambria"/>
        </w:rPr>
        <w:t>model/update_admin_profile.com</w:t>
      </w:r>
    </w:p>
    <w:p w14:paraId="7DD60EDC" w14:textId="4BF72E9F" w:rsidR="00402BC9" w:rsidRPr="00DC643F" w:rsidRDefault="00C2630F" w:rsidP="00402BC9">
      <w:pPr>
        <w:rPr>
          <w:rFonts w:ascii="Cambria" w:hAnsi="Cambria"/>
        </w:rPr>
      </w:pPr>
      <w:r>
        <w:rPr>
          <w:rFonts w:ascii="Cambria" w:hAnsi="Cambria"/>
        </w:rPr>
        <w:t>Salle de classe</w:t>
      </w:r>
    </w:p>
    <w:p w14:paraId="18050642" w14:textId="77777777" w:rsidR="00402BC9" w:rsidRPr="00DC643F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DC643F">
        <w:rPr>
          <w:rFonts w:ascii="Cambria" w:hAnsi="Cambria"/>
        </w:rPr>
        <w:t>view/class_room.php</w:t>
      </w:r>
    </w:p>
    <w:p w14:paraId="13CDE107" w14:textId="77777777" w:rsidR="00402BC9" w:rsidRPr="00032724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view/show_classroom_table.php</w:t>
      </w:r>
    </w:p>
    <w:p w14:paraId="5C3E9538" w14:textId="77777777" w:rsidR="00402BC9" w:rsidRPr="00032724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add_classroom.php</w:t>
      </w:r>
    </w:p>
    <w:p w14:paraId="67EF70B7" w14:textId="77777777" w:rsidR="00402BC9" w:rsidRPr="00032724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get_classroom.php</w:t>
      </w:r>
    </w:p>
    <w:p w14:paraId="67C4017B" w14:textId="77777777" w:rsidR="00402BC9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032724">
        <w:rPr>
          <w:rFonts w:ascii="Cambria" w:hAnsi="Cambria"/>
        </w:rPr>
        <w:t>model/update_classroom.php</w:t>
      </w:r>
    </w:p>
    <w:p w14:paraId="6579C630" w14:textId="77777777" w:rsidR="00402BC9" w:rsidRPr="0003345C" w:rsidRDefault="00402BC9" w:rsidP="00402BC9">
      <w:pPr>
        <w:pStyle w:val="Paragraphedeliste"/>
        <w:numPr>
          <w:ilvl w:val="0"/>
          <w:numId w:val="41"/>
        </w:numPr>
        <w:rPr>
          <w:rFonts w:ascii="Cambria" w:hAnsi="Cambria"/>
        </w:rPr>
      </w:pPr>
      <w:r w:rsidRPr="00982E17">
        <w:rPr>
          <w:rFonts w:ascii="Cambria" w:hAnsi="Cambria"/>
        </w:rPr>
        <w:t>model/delete_record.php</w:t>
      </w:r>
    </w:p>
    <w:p w14:paraId="0BB51EF8" w14:textId="776146C9" w:rsidR="00402BC9" w:rsidRPr="001F3671" w:rsidRDefault="00C2630F" w:rsidP="00402BC9">
      <w:pPr>
        <w:rPr>
          <w:rFonts w:ascii="Cambria" w:hAnsi="Cambria"/>
        </w:rPr>
      </w:pPr>
      <w:r>
        <w:rPr>
          <w:rFonts w:ascii="Cambria" w:hAnsi="Cambria"/>
        </w:rPr>
        <w:t>Niveau</w:t>
      </w:r>
    </w:p>
    <w:p w14:paraId="3E71C96A" w14:textId="77777777"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view/grade.php</w:t>
      </w:r>
    </w:p>
    <w:p w14:paraId="2E48BFA0" w14:textId="77777777"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 xml:space="preserve">view/show_grade_table.php  </w:t>
      </w:r>
    </w:p>
    <w:p w14:paraId="37EC27FB" w14:textId="77777777"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view/emarks_range_grade_update_form.php</w:t>
      </w:r>
    </w:p>
    <w:p w14:paraId="79C68D44" w14:textId="77777777"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view/range_garde_text.php</w:t>
      </w:r>
    </w:p>
    <w:p w14:paraId="512655AD" w14:textId="77777777"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add_grade.php</w:t>
      </w:r>
    </w:p>
    <w:p w14:paraId="46B19DF2" w14:textId="77777777"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model/get_grade.php</w:t>
      </w:r>
    </w:p>
    <w:p w14:paraId="27052D6C" w14:textId="77777777" w:rsidR="00402BC9" w:rsidRPr="00CB348C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CB348C">
        <w:rPr>
          <w:rFonts w:ascii="Cambria" w:hAnsi="Cambria"/>
        </w:rPr>
        <w:t>model/update_grade.php</w:t>
      </w:r>
    </w:p>
    <w:p w14:paraId="0CAC6047" w14:textId="77777777" w:rsidR="00402BC9" w:rsidRPr="00044CF5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add_emarks_range_grade.php</w:t>
      </w:r>
    </w:p>
    <w:p w14:paraId="4BF647AD" w14:textId="77777777" w:rsidR="00402BC9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 w:rsidRPr="00044CF5">
        <w:rPr>
          <w:rFonts w:ascii="Cambria" w:hAnsi="Cambria"/>
        </w:rPr>
        <w:t>model/delete_grade.php</w:t>
      </w:r>
    </w:p>
    <w:p w14:paraId="4228A76B" w14:textId="77777777" w:rsidR="00402BC9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044CF5">
        <w:rPr>
          <w:rFonts w:ascii="Cambria" w:hAnsi="Cambria"/>
        </w:rPr>
        <w:t>update_emarks_range_grade</w:t>
      </w:r>
      <w:r>
        <w:rPr>
          <w:rFonts w:ascii="Cambria" w:hAnsi="Cambria"/>
        </w:rPr>
        <w:t>.php</w:t>
      </w:r>
    </w:p>
    <w:p w14:paraId="2CAB791B" w14:textId="77777777" w:rsidR="00402BC9" w:rsidRDefault="00402BC9" w:rsidP="00402BC9">
      <w:pPr>
        <w:pStyle w:val="Paragraphedeliste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1C787B">
        <w:rPr>
          <w:rFonts w:ascii="Cambria" w:hAnsi="Cambria"/>
        </w:rPr>
        <w:t>delete_range_grade</w:t>
      </w:r>
      <w:r>
        <w:rPr>
          <w:rFonts w:ascii="Cambria" w:hAnsi="Cambria"/>
        </w:rPr>
        <w:t>.php</w:t>
      </w:r>
    </w:p>
    <w:p w14:paraId="16C8C397" w14:textId="77777777" w:rsidR="00402BC9" w:rsidRPr="00982E17" w:rsidRDefault="00402BC9" w:rsidP="00402BC9">
      <w:pPr>
        <w:rPr>
          <w:rFonts w:ascii="Cambria" w:hAnsi="Cambria"/>
          <w:color w:val="FF0000"/>
        </w:rPr>
      </w:pPr>
    </w:p>
    <w:p w14:paraId="2F043034" w14:textId="77777777" w:rsidR="00402BC9" w:rsidRPr="00186771" w:rsidRDefault="00402BC9" w:rsidP="00402BC9">
      <w:pPr>
        <w:rPr>
          <w:rFonts w:ascii="Cambria" w:hAnsi="Cambria"/>
        </w:rPr>
      </w:pPr>
      <w:r w:rsidRPr="00186771">
        <w:rPr>
          <w:rFonts w:ascii="Cambria" w:hAnsi="Cambria"/>
        </w:rPr>
        <w:t>Teacher</w:t>
      </w:r>
    </w:p>
    <w:p w14:paraId="4EBA0525" w14:textId="61AF8B9F" w:rsidR="00402BC9" w:rsidRPr="00982E17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="00C2630F">
        <w:rPr>
          <w:rFonts w:ascii="Cambria" w:hAnsi="Cambria"/>
        </w:rPr>
        <w:t>Ajouter enseignant</w:t>
      </w:r>
    </w:p>
    <w:p w14:paraId="51643681" w14:textId="77777777" w:rsidR="00402BC9" w:rsidRPr="006317C6" w:rsidRDefault="00402BC9" w:rsidP="00402BC9">
      <w:pPr>
        <w:pStyle w:val="Paragraphedeliste"/>
        <w:numPr>
          <w:ilvl w:val="0"/>
          <w:numId w:val="5"/>
        </w:numPr>
        <w:rPr>
          <w:rFonts w:ascii="Cambria" w:hAnsi="Cambria"/>
        </w:rPr>
      </w:pPr>
      <w:r w:rsidRPr="006317C6">
        <w:rPr>
          <w:rFonts w:ascii="Cambria" w:hAnsi="Cambria"/>
        </w:rPr>
        <w:t>view/teacher.php</w:t>
      </w:r>
    </w:p>
    <w:p w14:paraId="0C8BD972" w14:textId="77777777" w:rsidR="00402BC9" w:rsidRPr="006317C6" w:rsidRDefault="00402BC9" w:rsidP="00402BC9">
      <w:pPr>
        <w:pStyle w:val="Paragraphedeliste"/>
        <w:numPr>
          <w:ilvl w:val="0"/>
          <w:numId w:val="5"/>
        </w:numPr>
        <w:rPr>
          <w:rFonts w:ascii="Cambria" w:hAnsi="Cambria"/>
        </w:rPr>
      </w:pPr>
      <w:r w:rsidRPr="006317C6">
        <w:rPr>
          <w:rFonts w:ascii="Cambria" w:hAnsi="Cambria"/>
        </w:rPr>
        <w:t>model/add_teacher.php</w:t>
      </w:r>
    </w:p>
    <w:p w14:paraId="6C219113" w14:textId="6D2615F0" w:rsidR="00402BC9" w:rsidRPr="00186771" w:rsidRDefault="00C2630F" w:rsidP="00402BC9">
      <w:pPr>
        <w:ind w:firstLine="720"/>
        <w:rPr>
          <w:rFonts w:ascii="Cambria" w:hAnsi="Cambria"/>
        </w:rPr>
      </w:pPr>
      <w:r>
        <w:rPr>
          <w:rFonts w:ascii="Cambria" w:hAnsi="Cambria"/>
        </w:rPr>
        <w:t>tous les enseignants</w:t>
      </w:r>
    </w:p>
    <w:p w14:paraId="5EC77B9D" w14:textId="77777777" w:rsidR="00402BC9" w:rsidRPr="00186771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lastRenderedPageBreak/>
        <w:t>view/all_teacher.php</w:t>
      </w:r>
    </w:p>
    <w:p w14:paraId="25DE1DAA" w14:textId="77777777" w:rsidR="00402BC9" w:rsidRPr="00186771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view/show_teacher_table.php</w:t>
      </w:r>
    </w:p>
    <w:p w14:paraId="5524BE40" w14:textId="77777777" w:rsidR="00402BC9" w:rsidRPr="000F593B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0F593B">
        <w:rPr>
          <w:rFonts w:ascii="Cambria" w:hAnsi="Cambria"/>
        </w:rPr>
        <w:t>model/get_teacher.php</w:t>
      </w:r>
    </w:p>
    <w:p w14:paraId="7DA37FA1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0F593B">
        <w:rPr>
          <w:rFonts w:ascii="Cambria" w:hAnsi="Cambria"/>
        </w:rPr>
        <w:t>model/update_teacher.php</w:t>
      </w:r>
    </w:p>
    <w:p w14:paraId="0464304A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.php</w:t>
      </w:r>
    </w:p>
    <w:p w14:paraId="129D3079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2.php</w:t>
      </w:r>
    </w:p>
    <w:p w14:paraId="33593E2A" w14:textId="77777777" w:rsidR="00402BC9" w:rsidRPr="00186771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details</w:t>
      </w:r>
      <w:r>
        <w:rPr>
          <w:rFonts w:ascii="Cambria" w:hAnsi="Cambria"/>
        </w:rPr>
        <w:t>3.php</w:t>
      </w:r>
    </w:p>
    <w:p w14:paraId="01B2B18B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add_teacher_salary</w:t>
      </w:r>
      <w:r>
        <w:rPr>
          <w:rFonts w:ascii="Cambria" w:hAnsi="Cambria"/>
        </w:rPr>
        <w:t>.php</w:t>
      </w:r>
    </w:p>
    <w:p w14:paraId="3F51E4A2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invoice.php</w:t>
      </w:r>
    </w:p>
    <w:p w14:paraId="43BCEB1A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186771">
        <w:rPr>
          <w:rFonts w:ascii="Cambria" w:hAnsi="Cambria"/>
        </w:rPr>
        <w:t>teacher_salary_invoice1.php</w:t>
      </w:r>
    </w:p>
    <w:p w14:paraId="41942388" w14:textId="77777777" w:rsidR="00402BC9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>
        <w:rPr>
          <w:rFonts w:ascii="Cambria" w:hAnsi="Cambria"/>
        </w:rPr>
        <w:t>view/</w:t>
      </w:r>
      <w:r w:rsidRPr="000F593B">
        <w:t xml:space="preserve"> </w:t>
      </w:r>
      <w:r w:rsidRPr="000F593B">
        <w:rPr>
          <w:rFonts w:ascii="Cambria" w:hAnsi="Cambria"/>
        </w:rPr>
        <w:t>teacher_salary_history1.php</w:t>
      </w:r>
    </w:p>
    <w:p w14:paraId="6B23DF23" w14:textId="77777777" w:rsidR="00402BC9" w:rsidRPr="000F593B" w:rsidRDefault="00402BC9" w:rsidP="00402BC9">
      <w:pPr>
        <w:pStyle w:val="Paragraphedeliste"/>
        <w:numPr>
          <w:ilvl w:val="0"/>
          <w:numId w:val="31"/>
        </w:numPr>
        <w:rPr>
          <w:rFonts w:ascii="Cambria" w:hAnsi="Cambria"/>
        </w:rPr>
      </w:pPr>
      <w:r w:rsidRPr="00186771">
        <w:rPr>
          <w:rFonts w:ascii="Cambria" w:hAnsi="Cambria"/>
        </w:rPr>
        <w:t>model/delete_record.php</w:t>
      </w:r>
    </w:p>
    <w:p w14:paraId="5A342D89" w14:textId="77777777" w:rsidR="00402BC9" w:rsidRPr="00982E17" w:rsidRDefault="00402BC9" w:rsidP="00402BC9">
      <w:pPr>
        <w:rPr>
          <w:rFonts w:ascii="Cambria" w:hAnsi="Cambria"/>
          <w:color w:val="FF0000"/>
        </w:rPr>
      </w:pPr>
    </w:p>
    <w:p w14:paraId="5B44C0DA" w14:textId="77777777" w:rsidR="00402BC9" w:rsidRPr="005E0D98" w:rsidRDefault="00402BC9" w:rsidP="00402BC9">
      <w:pPr>
        <w:pStyle w:val="Paragraphedeliste"/>
        <w:rPr>
          <w:rFonts w:ascii="Cambria" w:hAnsi="Cambria"/>
        </w:rPr>
      </w:pPr>
    </w:p>
    <w:p w14:paraId="77A74B53" w14:textId="6515B9E3" w:rsidR="00402BC9" w:rsidRPr="001C728B" w:rsidRDefault="00C2630F" w:rsidP="00402BC9">
      <w:pPr>
        <w:rPr>
          <w:rFonts w:ascii="Cambria" w:hAnsi="Cambria"/>
        </w:rPr>
      </w:pPr>
      <w:r>
        <w:rPr>
          <w:rFonts w:ascii="Cambria" w:hAnsi="Cambria"/>
        </w:rPr>
        <w:t>Emploi de temps</w:t>
      </w:r>
    </w:p>
    <w:p w14:paraId="6801B113" w14:textId="77777777"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timetable.php</w:t>
      </w:r>
    </w:p>
    <w:p w14:paraId="23F324E8" w14:textId="77777777"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r w:rsidRPr="001C728B">
        <w:t xml:space="preserve"> </w:t>
      </w:r>
      <w:r w:rsidRPr="001C728B">
        <w:rPr>
          <w:rFonts w:ascii="Cambria" w:hAnsi="Cambria"/>
        </w:rPr>
        <w:t>timetable_grade_wise.php</w:t>
      </w:r>
    </w:p>
    <w:p w14:paraId="41DBAD8D" w14:textId="77777777"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timetable_insert_form.php</w:t>
      </w:r>
    </w:p>
    <w:p w14:paraId="239DC8D3" w14:textId="77777777"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view/</w:t>
      </w:r>
      <w:r w:rsidRPr="001C728B">
        <w:t xml:space="preserve"> </w:t>
      </w:r>
      <w:r w:rsidRPr="001C728B">
        <w:rPr>
          <w:rFonts w:ascii="Cambria" w:hAnsi="Cambria"/>
        </w:rPr>
        <w:t>timetable_update_form.php</w:t>
      </w:r>
    </w:p>
    <w:p w14:paraId="772E0EE1" w14:textId="77777777"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get_teacher_timetable.php</w:t>
      </w:r>
    </w:p>
    <w:p w14:paraId="3CFDD1D6" w14:textId="77777777" w:rsidR="00402BC9" w:rsidRPr="001C728B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get_timetable.php</w:t>
      </w:r>
    </w:p>
    <w:p w14:paraId="7067E192" w14:textId="77777777" w:rsidR="00402BC9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511868">
        <w:rPr>
          <w:rFonts w:ascii="Cambria" w:hAnsi="Cambria"/>
        </w:rPr>
        <w:t>model/add_timetable.php</w:t>
      </w:r>
    </w:p>
    <w:p w14:paraId="5C458E48" w14:textId="77777777" w:rsidR="00402BC9" w:rsidRPr="00511868" w:rsidRDefault="00402BC9" w:rsidP="00402BC9">
      <w:pPr>
        <w:pStyle w:val="Paragraphedeliste"/>
        <w:numPr>
          <w:ilvl w:val="0"/>
          <w:numId w:val="4"/>
        </w:numPr>
        <w:rPr>
          <w:rFonts w:ascii="Cambria" w:hAnsi="Cambria"/>
        </w:rPr>
      </w:pPr>
      <w:r w:rsidRPr="001C728B">
        <w:rPr>
          <w:rFonts w:ascii="Cambria" w:hAnsi="Cambria"/>
        </w:rPr>
        <w:t>model/delete_record.php</w:t>
      </w:r>
    </w:p>
    <w:p w14:paraId="73703DE4" w14:textId="77777777" w:rsidR="00402BC9" w:rsidRPr="00982E17" w:rsidRDefault="00402BC9" w:rsidP="00402BC9">
      <w:pPr>
        <w:rPr>
          <w:rFonts w:ascii="Cambria" w:hAnsi="Cambria"/>
          <w:color w:val="FF0000"/>
        </w:rPr>
      </w:pPr>
    </w:p>
    <w:p w14:paraId="34033696" w14:textId="77777777" w:rsidR="00402BC9" w:rsidRPr="00982E17" w:rsidRDefault="00402BC9" w:rsidP="00402BC9">
      <w:pPr>
        <w:rPr>
          <w:rFonts w:ascii="Cambria" w:hAnsi="Cambria"/>
          <w:color w:val="FF0000"/>
        </w:rPr>
      </w:pPr>
    </w:p>
    <w:p w14:paraId="7A51DB8D" w14:textId="77777777" w:rsidR="00402BC9" w:rsidRPr="00982E17" w:rsidRDefault="00402BC9" w:rsidP="00402BC9">
      <w:pPr>
        <w:rPr>
          <w:rFonts w:ascii="Cambria" w:hAnsi="Cambria"/>
          <w:color w:val="FF0000"/>
        </w:rPr>
      </w:pPr>
    </w:p>
    <w:p w14:paraId="31609FDE" w14:textId="77777777" w:rsidR="00402BC9" w:rsidRPr="00982E17" w:rsidRDefault="00402BC9" w:rsidP="00402BC9">
      <w:pPr>
        <w:rPr>
          <w:rFonts w:ascii="Cambria" w:hAnsi="Cambria"/>
          <w:color w:val="FF0000"/>
        </w:rPr>
      </w:pPr>
    </w:p>
    <w:p w14:paraId="62E1D400" w14:textId="1B02E6C0" w:rsidR="00402BC9" w:rsidRPr="00EF32FC" w:rsidRDefault="00C2630F" w:rsidP="00402BC9">
      <w:pPr>
        <w:rPr>
          <w:rFonts w:ascii="Cambria" w:hAnsi="Cambria"/>
        </w:rPr>
      </w:pPr>
      <w:r>
        <w:rPr>
          <w:rFonts w:ascii="Cambria" w:hAnsi="Cambria"/>
        </w:rPr>
        <w:t>Etudiants</w:t>
      </w:r>
    </w:p>
    <w:p w14:paraId="0C8EE15D" w14:textId="45E32406" w:rsidR="00402BC9" w:rsidRPr="00982E17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="00C2630F">
        <w:rPr>
          <w:rFonts w:ascii="Cambria" w:hAnsi="Cambria"/>
        </w:rPr>
        <w:t>Ajouter etudiant</w:t>
      </w:r>
    </w:p>
    <w:p w14:paraId="60686CB3" w14:textId="77777777" w:rsidR="00402BC9" w:rsidRPr="00416F78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416F78">
        <w:rPr>
          <w:rFonts w:ascii="Cambria" w:hAnsi="Cambria"/>
        </w:rPr>
        <w:t>view/student.php</w:t>
      </w:r>
    </w:p>
    <w:p w14:paraId="211EE68C" w14:textId="77777777" w:rsidR="00402BC9" w:rsidRPr="00C87E36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 xml:space="preserve">view/show_student_subject.php       </w:t>
      </w:r>
    </w:p>
    <w:p w14:paraId="397F4255" w14:textId="77777777" w:rsidR="00402BC9" w:rsidRPr="00C87E36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view/student_first_payment.php</w:t>
      </w:r>
    </w:p>
    <w:p w14:paraId="62207691" w14:textId="77777777" w:rsidR="00402BC9" w:rsidRPr="00C87E36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C87E36">
        <w:rPr>
          <w:rFonts w:ascii="Cambria" w:hAnsi="Cambria"/>
        </w:rPr>
        <w:t>model/add_student.php</w:t>
      </w:r>
    </w:p>
    <w:p w14:paraId="127181A7" w14:textId="77777777" w:rsidR="00402BC9" w:rsidRPr="00416F78" w:rsidRDefault="00402BC9" w:rsidP="00402BC9">
      <w:pPr>
        <w:pStyle w:val="Paragraphedeliste"/>
        <w:numPr>
          <w:ilvl w:val="0"/>
          <w:numId w:val="6"/>
        </w:numPr>
        <w:rPr>
          <w:rFonts w:ascii="Cambria" w:hAnsi="Cambria"/>
        </w:rPr>
      </w:pPr>
      <w:r w:rsidRPr="00416F78">
        <w:rPr>
          <w:rFonts w:ascii="Cambria" w:hAnsi="Cambria"/>
        </w:rPr>
        <w:t>model/add_student_ first _payment.php</w:t>
      </w:r>
    </w:p>
    <w:p w14:paraId="2787A981" w14:textId="77777777" w:rsidR="00402BC9" w:rsidRPr="00982E17" w:rsidRDefault="00402BC9" w:rsidP="00402BC9">
      <w:pPr>
        <w:pStyle w:val="Paragraphedeliste"/>
        <w:rPr>
          <w:rFonts w:ascii="Cambria" w:hAnsi="Cambria"/>
          <w:color w:val="FF0000"/>
        </w:rPr>
      </w:pPr>
    </w:p>
    <w:p w14:paraId="1A7E786E" w14:textId="78E215F3" w:rsidR="00402BC9" w:rsidRPr="00EF32FC" w:rsidRDefault="00C2630F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tous les etudiants </w:t>
      </w:r>
    </w:p>
    <w:p w14:paraId="00DEE124" w14:textId="77777777" w:rsidR="00402BC9" w:rsidRPr="00EF32FC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EF32FC">
        <w:rPr>
          <w:rFonts w:ascii="Cambria" w:hAnsi="Cambria"/>
        </w:rPr>
        <w:t>view/all_student.php</w:t>
      </w:r>
    </w:p>
    <w:p w14:paraId="016FD901" w14:textId="77777777" w:rsidR="00402BC9" w:rsidRPr="002C3BD0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view/student_grade_wise.php</w:t>
      </w:r>
    </w:p>
    <w:p w14:paraId="3AE4B450" w14:textId="77777777" w:rsidR="00402BC9" w:rsidRPr="002C3BD0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t>model/get_student.php</w:t>
      </w:r>
    </w:p>
    <w:p w14:paraId="72E621D5" w14:textId="77777777" w:rsidR="00402BC9" w:rsidRPr="002C3BD0" w:rsidRDefault="00402BC9" w:rsidP="00402BC9">
      <w:pPr>
        <w:pStyle w:val="Paragraphedeliste"/>
        <w:numPr>
          <w:ilvl w:val="0"/>
          <w:numId w:val="7"/>
        </w:numPr>
        <w:ind w:left="1440"/>
        <w:rPr>
          <w:rFonts w:ascii="Cambria" w:hAnsi="Cambria"/>
        </w:rPr>
      </w:pPr>
      <w:r w:rsidRPr="002C3BD0">
        <w:rPr>
          <w:rFonts w:ascii="Cambria" w:hAnsi="Cambria"/>
        </w:rPr>
        <w:lastRenderedPageBreak/>
        <w:t>model/ leave_student.php</w:t>
      </w:r>
    </w:p>
    <w:p w14:paraId="01ACE5E3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delete_student_grade_subject.php</w:t>
      </w:r>
    </w:p>
    <w:p w14:paraId="60FBF288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how_student_grade_subject.php</w:t>
      </w:r>
    </w:p>
    <w:p w14:paraId="3C9426AC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</w:t>
      </w:r>
      <w:r w:rsidRPr="002C3BD0">
        <w:t xml:space="preserve"> </w:t>
      </w:r>
      <w:r w:rsidRPr="002C3BD0">
        <w:rPr>
          <w:rFonts w:ascii="Cambria" w:hAnsi="Cambria"/>
        </w:rPr>
        <w:t>student_first_payment.php</w:t>
      </w:r>
    </w:p>
    <w:p w14:paraId="1A9C681B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add_student_first_payment.php</w:t>
      </w:r>
    </w:p>
    <w:p w14:paraId="7D52A28E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how_student_subject1.php</w:t>
      </w:r>
    </w:p>
    <w:p w14:paraId="66331E1D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model/add_student_subject.php</w:t>
      </w:r>
    </w:p>
    <w:p w14:paraId="52173A8A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subject_table.php</w:t>
      </w:r>
    </w:p>
    <w:p w14:paraId="602DB193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insert_form.php</w:t>
      </w:r>
    </w:p>
    <w:p w14:paraId="54022E64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subject_view_table.php</w:t>
      </w:r>
    </w:p>
    <w:p w14:paraId="72BA91EF" w14:textId="77777777" w:rsidR="00402BC9" w:rsidRPr="002C3BD0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2C3BD0">
        <w:rPr>
          <w:rFonts w:ascii="Cambria" w:hAnsi="Cambria"/>
        </w:rPr>
        <w:t>view/student_exam_mark_view_form.php</w:t>
      </w:r>
    </w:p>
    <w:p w14:paraId="7A7D7555" w14:textId="77777777"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exam_mark_text.php</w:t>
      </w:r>
    </w:p>
    <w:p w14:paraId="3A0B334B" w14:textId="77777777" w:rsidR="00402BC9" w:rsidRPr="0003345C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03345C">
        <w:rPr>
          <w:rFonts w:ascii="Cambria" w:hAnsi="Cambria"/>
        </w:rPr>
        <w:t>model/update_student_exam_mark.php</w:t>
      </w:r>
    </w:p>
    <w:p w14:paraId="5ABB8FFF" w14:textId="77777777"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.php</w:t>
      </w:r>
    </w:p>
    <w:p w14:paraId="68901BFA" w14:textId="77777777"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2.php</w:t>
      </w:r>
    </w:p>
    <w:p w14:paraId="7B8E26B3" w14:textId="77777777" w:rsidR="00402BC9" w:rsidRPr="00DA4114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invoice.php</w:t>
      </w:r>
    </w:p>
    <w:p w14:paraId="176F9BEA" w14:textId="77777777" w:rsidR="00402BC9" w:rsidRPr="00DA4114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history.php</w:t>
      </w:r>
    </w:p>
    <w:p w14:paraId="2FBD0F4A" w14:textId="77777777" w:rsidR="00402BC9" w:rsidRPr="009C2CDB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9C2CDB">
        <w:rPr>
          <w:rFonts w:ascii="Cambria" w:hAnsi="Cambria"/>
        </w:rPr>
        <w:t>view/student_payment_details3.php</w:t>
      </w:r>
    </w:p>
    <w:p w14:paraId="4AE3F9E0" w14:textId="3C7F8119" w:rsidR="00402BC9" w:rsidRPr="00C2630F" w:rsidRDefault="00402BC9" w:rsidP="00402BC9">
      <w:pPr>
        <w:pStyle w:val="Paragraphedeliste"/>
        <w:numPr>
          <w:ilvl w:val="0"/>
          <w:numId w:val="7"/>
        </w:numPr>
        <w:rPr>
          <w:rFonts w:ascii="Cambria" w:hAnsi="Cambria"/>
        </w:rPr>
      </w:pPr>
      <w:r w:rsidRPr="00DA4114">
        <w:rPr>
          <w:rFonts w:ascii="Cambria" w:hAnsi="Cambria"/>
        </w:rPr>
        <w:t>view/student_payment_invoice1.php</w:t>
      </w:r>
    </w:p>
    <w:p w14:paraId="00C8081C" w14:textId="77777777" w:rsidR="00402BC9" w:rsidRPr="0069676D" w:rsidRDefault="00402BC9" w:rsidP="00402BC9">
      <w:pPr>
        <w:pStyle w:val="Paragraphedeliste"/>
        <w:ind w:left="1440"/>
        <w:rPr>
          <w:rFonts w:ascii="Cambria" w:hAnsi="Cambria"/>
        </w:rPr>
      </w:pPr>
    </w:p>
    <w:p w14:paraId="14EBDC1D" w14:textId="704D2DF5" w:rsidR="00402BC9" w:rsidRPr="0069676D" w:rsidRDefault="00C2630F" w:rsidP="00402BC9">
      <w:pPr>
        <w:ind w:firstLine="720"/>
        <w:rPr>
          <w:rFonts w:ascii="Cambria" w:hAnsi="Cambria"/>
        </w:rPr>
      </w:pPr>
      <w:r>
        <w:rPr>
          <w:rFonts w:ascii="Cambria" w:hAnsi="Cambria"/>
        </w:rPr>
        <w:t>Status des enseignants(absence/presence)</w:t>
      </w:r>
    </w:p>
    <w:p w14:paraId="3767F205" w14:textId="77777777"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attendance_history.php</w:t>
      </w:r>
    </w:p>
    <w:p w14:paraId="29BC729C" w14:textId="77777777"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attendance_history1.php</w:t>
      </w:r>
    </w:p>
    <w:p w14:paraId="3D85A316" w14:textId="77777777"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show_teacher2.php</w:t>
      </w:r>
    </w:p>
    <w:p w14:paraId="4ACE69B8" w14:textId="77777777" w:rsidR="00402BC9" w:rsidRPr="0069676D" w:rsidRDefault="00402BC9" w:rsidP="00402BC9">
      <w:pPr>
        <w:pStyle w:val="Paragraphedeliste"/>
        <w:numPr>
          <w:ilvl w:val="0"/>
          <w:numId w:val="79"/>
        </w:numPr>
        <w:rPr>
          <w:rFonts w:ascii="Cambria" w:hAnsi="Cambria"/>
        </w:rPr>
      </w:pPr>
      <w:r w:rsidRPr="0069676D">
        <w:rPr>
          <w:rFonts w:ascii="Cambria" w:hAnsi="Cambria"/>
        </w:rPr>
        <w:t>view/teacher_profile.php</w:t>
      </w:r>
    </w:p>
    <w:p w14:paraId="6BBA92CE" w14:textId="77777777" w:rsidR="00402BC9" w:rsidRDefault="00402BC9" w:rsidP="00402BC9">
      <w:pPr>
        <w:ind w:left="720"/>
        <w:rPr>
          <w:rFonts w:ascii="Cambria" w:hAnsi="Cambria"/>
        </w:rPr>
      </w:pPr>
    </w:p>
    <w:p w14:paraId="6F9ED64E" w14:textId="77777777" w:rsidR="00402BC9" w:rsidRPr="00B40D1C" w:rsidRDefault="00402BC9" w:rsidP="00402BC9">
      <w:pPr>
        <w:ind w:left="720"/>
        <w:rPr>
          <w:rFonts w:ascii="Cambria" w:hAnsi="Cambria"/>
        </w:rPr>
      </w:pPr>
    </w:p>
    <w:p w14:paraId="3B9056B6" w14:textId="77777777" w:rsidR="00402BC9" w:rsidRPr="005F4FF5" w:rsidRDefault="00402BC9" w:rsidP="00402BC9">
      <w:pPr>
        <w:pStyle w:val="Paragraphedeliste"/>
        <w:ind w:left="1440"/>
        <w:rPr>
          <w:rFonts w:ascii="Cambria" w:hAnsi="Cambria"/>
          <w:color w:val="FF0000"/>
        </w:rPr>
      </w:pPr>
    </w:p>
    <w:p w14:paraId="2B5B5F02" w14:textId="77777777" w:rsidR="00402BC9" w:rsidRPr="005F4FF5" w:rsidRDefault="00402BC9" w:rsidP="00402BC9">
      <w:pPr>
        <w:ind w:left="720"/>
        <w:rPr>
          <w:rFonts w:ascii="Cambria" w:hAnsi="Cambria"/>
        </w:rPr>
      </w:pPr>
    </w:p>
    <w:p w14:paraId="6B588FDD" w14:textId="77777777" w:rsidR="00402BC9" w:rsidRDefault="00402BC9" w:rsidP="00402BC9">
      <w:pPr>
        <w:rPr>
          <w:rFonts w:ascii="Cambria" w:hAnsi="Cambria"/>
          <w:color w:val="FF0000"/>
        </w:rPr>
      </w:pPr>
    </w:p>
    <w:p w14:paraId="3F93FDB5" w14:textId="77777777" w:rsidR="00402BC9" w:rsidRDefault="00402BC9" w:rsidP="00402BC9">
      <w:pPr>
        <w:rPr>
          <w:rFonts w:ascii="Cambria" w:hAnsi="Cambria"/>
          <w:color w:val="FF0000"/>
        </w:rPr>
      </w:pPr>
    </w:p>
    <w:p w14:paraId="2B78DC4D" w14:textId="19385510" w:rsidR="00402BC9" w:rsidRPr="003125B3" w:rsidRDefault="00402BC9" w:rsidP="00402BC9">
      <w:pPr>
        <w:rPr>
          <w:rFonts w:ascii="Cambria" w:hAnsi="Cambria"/>
        </w:rPr>
      </w:pPr>
      <w:r w:rsidRPr="003125B3">
        <w:rPr>
          <w:rFonts w:ascii="Cambria" w:hAnsi="Cambria"/>
        </w:rPr>
        <w:t>Exam</w:t>
      </w:r>
      <w:r w:rsidR="00C2630F">
        <w:rPr>
          <w:rFonts w:ascii="Cambria" w:hAnsi="Cambria"/>
        </w:rPr>
        <w:t>en</w:t>
      </w:r>
    </w:p>
    <w:p w14:paraId="56A83DC1" w14:textId="451B6E9E" w:rsidR="00402BC9" w:rsidRDefault="00402BC9" w:rsidP="00402BC9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ab/>
      </w:r>
      <w:r w:rsidR="00C2630F">
        <w:rPr>
          <w:rFonts w:ascii="Cambria" w:hAnsi="Cambria"/>
        </w:rPr>
        <w:t>Créer examen</w:t>
      </w:r>
    </w:p>
    <w:p w14:paraId="0F55EF68" w14:textId="77777777"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view/exam.php</w:t>
      </w:r>
    </w:p>
    <w:p w14:paraId="6ECE1789" w14:textId="77777777"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get_exam.php</w:t>
      </w:r>
    </w:p>
    <w:p w14:paraId="7369C9CB" w14:textId="77777777"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update_exam.php</w:t>
      </w:r>
    </w:p>
    <w:p w14:paraId="3C6F67A8" w14:textId="77777777"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view/show_exam_table.php</w:t>
      </w:r>
    </w:p>
    <w:p w14:paraId="18E87C10" w14:textId="77777777" w:rsidR="00402BC9" w:rsidRPr="00C15336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delete_record.php</w:t>
      </w:r>
    </w:p>
    <w:p w14:paraId="29EC3819" w14:textId="77777777" w:rsidR="00402BC9" w:rsidRDefault="00402BC9" w:rsidP="00402BC9">
      <w:pPr>
        <w:pStyle w:val="Paragraphedeliste"/>
        <w:numPr>
          <w:ilvl w:val="0"/>
          <w:numId w:val="32"/>
        </w:numPr>
        <w:rPr>
          <w:rFonts w:ascii="Cambria" w:hAnsi="Cambria"/>
        </w:rPr>
      </w:pPr>
      <w:r w:rsidRPr="00C15336">
        <w:rPr>
          <w:rFonts w:ascii="Cambria" w:hAnsi="Cambria"/>
        </w:rPr>
        <w:t>model/add_exam.php</w:t>
      </w:r>
    </w:p>
    <w:p w14:paraId="6630D918" w14:textId="77777777" w:rsidR="00402BC9" w:rsidRPr="00C15336" w:rsidRDefault="00402BC9" w:rsidP="00402BC9">
      <w:pPr>
        <w:rPr>
          <w:rFonts w:ascii="Cambria" w:hAnsi="Cambria"/>
        </w:rPr>
      </w:pPr>
    </w:p>
    <w:p w14:paraId="7B054887" w14:textId="77A04352" w:rsidR="00402BC9" w:rsidRPr="00C11E16" w:rsidRDefault="00C2630F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programme examen</w:t>
      </w:r>
    </w:p>
    <w:p w14:paraId="14BC68F1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.php</w:t>
      </w:r>
    </w:p>
    <w:p w14:paraId="1B12AFCF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_grade_wise.php</w:t>
      </w:r>
    </w:p>
    <w:p w14:paraId="36EF4BE7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_insert_form.php</w:t>
      </w:r>
    </w:p>
    <w:p w14:paraId="153F9D22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view/exam_timetable_update_form.php</w:t>
      </w:r>
    </w:p>
    <w:p w14:paraId="447BEE61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get_exam_timetable.php</w:t>
      </w:r>
    </w:p>
    <w:p w14:paraId="6174CE96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delete_record.php</w:t>
      </w:r>
    </w:p>
    <w:p w14:paraId="5926380B" w14:textId="77777777" w:rsidR="00402BC9" w:rsidRPr="00C11E16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add_exam_timetable.php</w:t>
      </w:r>
    </w:p>
    <w:p w14:paraId="2A40D8E3" w14:textId="77777777" w:rsidR="00402BC9" w:rsidRDefault="00402BC9" w:rsidP="00402BC9">
      <w:pPr>
        <w:pStyle w:val="Paragraphedeliste"/>
        <w:numPr>
          <w:ilvl w:val="0"/>
          <w:numId w:val="33"/>
        </w:numPr>
        <w:rPr>
          <w:rFonts w:ascii="Cambria" w:hAnsi="Cambria"/>
        </w:rPr>
      </w:pPr>
      <w:r w:rsidRPr="00C11E16">
        <w:rPr>
          <w:rFonts w:ascii="Cambria" w:hAnsi="Cambria"/>
        </w:rPr>
        <w:t>model/update_exam_timetable.php</w:t>
      </w:r>
    </w:p>
    <w:p w14:paraId="14CD3C9B" w14:textId="19908AD7" w:rsidR="00402BC9" w:rsidRPr="00846FE6" w:rsidRDefault="00C2630F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Note des etudiants à l’examen</w:t>
      </w:r>
    </w:p>
    <w:p w14:paraId="209ACC5E" w14:textId="77777777"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s.php</w:t>
      </w:r>
    </w:p>
    <w:p w14:paraId="6D9F059E" w14:textId="77777777"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how_student.php</w:t>
      </w:r>
    </w:p>
    <w:p w14:paraId="08A76594" w14:textId="77777777"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profile.php</w:t>
      </w:r>
    </w:p>
    <w:p w14:paraId="18F096E4" w14:textId="77777777"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_insert_form1.php</w:t>
      </w:r>
    </w:p>
    <w:p w14:paraId="60D95E2D" w14:textId="77777777"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student_exam_mark_update_form.php</w:t>
      </w:r>
    </w:p>
    <w:p w14:paraId="0DFECAC7" w14:textId="77777777" w:rsidR="00402BC9" w:rsidRPr="00846FE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 w:rsidRPr="00846FE6">
        <w:rPr>
          <w:rFonts w:ascii="Cambria" w:hAnsi="Cambria"/>
        </w:rPr>
        <w:t>view/my_student_exam_marks1.php</w:t>
      </w:r>
    </w:p>
    <w:p w14:paraId="02B5F363" w14:textId="77777777" w:rsidR="00402BC9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846FE6">
        <w:rPr>
          <w:rFonts w:ascii="Cambria" w:hAnsi="Cambria"/>
        </w:rPr>
        <w:t>add_student_exam_mark1</w:t>
      </w:r>
      <w:r>
        <w:rPr>
          <w:rFonts w:ascii="Cambria" w:hAnsi="Cambria"/>
        </w:rPr>
        <w:t>.php</w:t>
      </w:r>
    </w:p>
    <w:p w14:paraId="1946CE32" w14:textId="77777777" w:rsidR="00402BC9" w:rsidRPr="00C11E16" w:rsidRDefault="00402BC9" w:rsidP="00402BC9">
      <w:pPr>
        <w:pStyle w:val="Paragraphedeliste"/>
        <w:numPr>
          <w:ilvl w:val="0"/>
          <w:numId w:val="34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846FE6">
        <w:rPr>
          <w:rFonts w:ascii="Cambria" w:hAnsi="Cambria"/>
        </w:rPr>
        <w:t>update_student_exam_mark2</w:t>
      </w:r>
      <w:r>
        <w:rPr>
          <w:rFonts w:ascii="Cambria" w:hAnsi="Cambria"/>
        </w:rPr>
        <w:t>.ph</w:t>
      </w:r>
    </w:p>
    <w:p w14:paraId="4C61149B" w14:textId="214FE30C" w:rsidR="00402BC9" w:rsidRPr="003125B3" w:rsidRDefault="00C2630F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Historique des notes à l’examen</w:t>
      </w:r>
    </w:p>
    <w:p w14:paraId="436050E1" w14:textId="77777777" w:rsidR="00402BC9" w:rsidRPr="003125B3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tudent_exam_marks_history.php</w:t>
      </w:r>
    </w:p>
    <w:p w14:paraId="610BA805" w14:textId="77777777" w:rsidR="00402BC9" w:rsidRPr="003125B3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how_student1.php</w:t>
      </w:r>
    </w:p>
    <w:p w14:paraId="1739B151" w14:textId="77777777" w:rsidR="00402BC9" w:rsidRPr="003125B3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student_profile.php</w:t>
      </w:r>
    </w:p>
    <w:p w14:paraId="1B5440AD" w14:textId="77777777" w:rsidR="00402BC9" w:rsidRDefault="00402BC9" w:rsidP="00402BC9">
      <w:pPr>
        <w:pStyle w:val="Paragraphedeliste"/>
        <w:numPr>
          <w:ilvl w:val="0"/>
          <w:numId w:val="35"/>
        </w:numPr>
        <w:rPr>
          <w:rFonts w:ascii="Cambria" w:hAnsi="Cambria"/>
        </w:rPr>
      </w:pPr>
      <w:r w:rsidRPr="003125B3">
        <w:rPr>
          <w:rFonts w:ascii="Cambria" w:hAnsi="Cambria"/>
        </w:rPr>
        <w:t>view/my_student_exam_marks1.php</w:t>
      </w:r>
    </w:p>
    <w:p w14:paraId="7170E58D" w14:textId="6EE7BD3E" w:rsidR="00402BC9" w:rsidRPr="005364F0" w:rsidRDefault="00402BC9" w:rsidP="00402BC9">
      <w:pPr>
        <w:rPr>
          <w:rFonts w:ascii="Cambria" w:hAnsi="Cambria"/>
        </w:rPr>
      </w:pPr>
      <w:r w:rsidRPr="005364F0">
        <w:rPr>
          <w:rFonts w:ascii="Cambria" w:hAnsi="Cambria"/>
        </w:rPr>
        <w:t>Even</w:t>
      </w:r>
      <w:r w:rsidR="001222F9">
        <w:rPr>
          <w:rFonts w:ascii="Cambria" w:hAnsi="Cambria"/>
        </w:rPr>
        <w:t>ement</w:t>
      </w:r>
    </w:p>
    <w:p w14:paraId="132333DB" w14:textId="6A58751A" w:rsidR="00402BC9" w:rsidRPr="007168A6" w:rsidRDefault="00402BC9" w:rsidP="00402BC9">
      <w:pPr>
        <w:rPr>
          <w:rFonts w:ascii="Cambria" w:hAnsi="Cambria"/>
          <w:color w:val="FF0000"/>
        </w:rPr>
      </w:pPr>
      <w:r w:rsidRPr="007168A6">
        <w:rPr>
          <w:rFonts w:ascii="Cambria" w:hAnsi="Cambria"/>
          <w:color w:val="FF0000"/>
        </w:rPr>
        <w:tab/>
      </w:r>
      <w:r w:rsidR="001222F9">
        <w:rPr>
          <w:rFonts w:ascii="Cambria" w:hAnsi="Cambria"/>
        </w:rPr>
        <w:t>Mes evenments</w:t>
      </w:r>
    </w:p>
    <w:p w14:paraId="4889261C" w14:textId="77777777"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my_events.php</w:t>
      </w:r>
    </w:p>
    <w:p w14:paraId="5087D9EF" w14:textId="77777777"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event1.php</w:t>
      </w:r>
    </w:p>
    <w:p w14:paraId="06C096E5" w14:textId="77777777"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show_events.php</w:t>
      </w:r>
    </w:p>
    <w:p w14:paraId="25698657" w14:textId="77777777"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view/create_events.php</w:t>
      </w:r>
    </w:p>
    <w:p w14:paraId="5C538574" w14:textId="77777777"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get_events.php</w:t>
      </w:r>
    </w:p>
    <w:p w14:paraId="0B33A8C8" w14:textId="77777777" w:rsidR="00402BC9" w:rsidRPr="002E6C17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delete_record1.php</w:t>
      </w:r>
    </w:p>
    <w:p w14:paraId="57DEBAE0" w14:textId="77777777" w:rsidR="00402BC9" w:rsidRDefault="00402BC9" w:rsidP="00402BC9">
      <w:pPr>
        <w:pStyle w:val="Paragraphedeliste"/>
        <w:numPr>
          <w:ilvl w:val="0"/>
          <w:numId w:val="39"/>
        </w:numPr>
        <w:rPr>
          <w:rFonts w:ascii="Cambria" w:hAnsi="Cambria"/>
        </w:rPr>
      </w:pPr>
      <w:r w:rsidRPr="002E6C17">
        <w:rPr>
          <w:rFonts w:ascii="Cambria" w:hAnsi="Cambria"/>
        </w:rPr>
        <w:t>model/add_events.php</w:t>
      </w:r>
    </w:p>
    <w:p w14:paraId="16B40263" w14:textId="4866C87A" w:rsidR="00402BC9" w:rsidRPr="005364F0" w:rsidRDefault="001222F9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Tous les evenements</w:t>
      </w:r>
    </w:p>
    <w:p w14:paraId="12CC4FBB" w14:textId="77777777"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all_events.php</w:t>
      </w:r>
    </w:p>
    <w:p w14:paraId="431B8283" w14:textId="77777777"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all_events1.php</w:t>
      </w:r>
    </w:p>
    <w:p w14:paraId="116AC3AB" w14:textId="77777777"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view/show_events1.php</w:t>
      </w:r>
    </w:p>
    <w:p w14:paraId="47E13610" w14:textId="77777777" w:rsidR="00402BC9" w:rsidRPr="005364F0" w:rsidRDefault="00402BC9" w:rsidP="00402BC9">
      <w:pPr>
        <w:pStyle w:val="Paragraphedeliste"/>
        <w:numPr>
          <w:ilvl w:val="0"/>
          <w:numId w:val="40"/>
        </w:numPr>
        <w:rPr>
          <w:rFonts w:ascii="Cambria" w:hAnsi="Cambria"/>
        </w:rPr>
      </w:pPr>
      <w:r w:rsidRPr="005364F0">
        <w:rPr>
          <w:rFonts w:ascii="Cambria" w:hAnsi="Cambria"/>
        </w:rPr>
        <w:t>model/get_events.php</w:t>
      </w:r>
    </w:p>
    <w:p w14:paraId="25E3CD78" w14:textId="77777777" w:rsidR="00402BC9" w:rsidRPr="002E6C17" w:rsidRDefault="00402BC9" w:rsidP="00402BC9">
      <w:pPr>
        <w:pStyle w:val="Paragraphedeliste"/>
        <w:ind w:left="1800"/>
        <w:rPr>
          <w:rFonts w:ascii="Cambria" w:hAnsi="Cambria"/>
          <w:color w:val="FF0000"/>
        </w:rPr>
      </w:pPr>
    </w:p>
    <w:p w14:paraId="2F4E3D47" w14:textId="77777777"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lastRenderedPageBreak/>
        <w:t>Teacher</w:t>
      </w:r>
    </w:p>
    <w:p w14:paraId="6791879C" w14:textId="77777777" w:rsidR="00402BC9" w:rsidRPr="007D7D52" w:rsidRDefault="00402BC9" w:rsidP="00402BC9">
      <w:pPr>
        <w:rPr>
          <w:rFonts w:ascii="Cambria" w:hAnsi="Cambria"/>
        </w:rPr>
      </w:pPr>
      <w:r w:rsidRPr="007D7D52">
        <w:rPr>
          <w:rFonts w:ascii="Cambria" w:hAnsi="Cambria"/>
        </w:rPr>
        <w:t>Dashboard</w:t>
      </w:r>
    </w:p>
    <w:p w14:paraId="5634BD55" w14:textId="77777777" w:rsidR="00402BC9" w:rsidRPr="007D7D52" w:rsidRDefault="00402BC9" w:rsidP="00402BC9">
      <w:pPr>
        <w:pStyle w:val="Paragraphedeliste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all_events1.php</w:t>
      </w:r>
    </w:p>
    <w:p w14:paraId="405058D2" w14:textId="77777777" w:rsidR="00402BC9" w:rsidRPr="007D7D52" w:rsidRDefault="00402BC9" w:rsidP="00402BC9">
      <w:pPr>
        <w:pStyle w:val="Paragraphedeliste"/>
        <w:numPr>
          <w:ilvl w:val="0"/>
          <w:numId w:val="43"/>
        </w:numPr>
        <w:rPr>
          <w:rFonts w:ascii="Cambria" w:hAnsi="Cambria"/>
        </w:rPr>
      </w:pPr>
      <w:r w:rsidRPr="007D7D52">
        <w:rPr>
          <w:rFonts w:ascii="Cambria" w:hAnsi="Cambria"/>
        </w:rPr>
        <w:t>view/show_events1.php</w:t>
      </w:r>
    </w:p>
    <w:p w14:paraId="656C3C31" w14:textId="02628F86" w:rsidR="00402BC9" w:rsidRPr="00BB75C4" w:rsidRDefault="00402BC9" w:rsidP="00402BC9">
      <w:pPr>
        <w:rPr>
          <w:rFonts w:ascii="Cambria" w:hAnsi="Cambria"/>
        </w:rPr>
      </w:pPr>
      <w:r w:rsidRPr="00BB75C4">
        <w:rPr>
          <w:rFonts w:ascii="Cambria" w:hAnsi="Cambria"/>
        </w:rPr>
        <w:t>M</w:t>
      </w:r>
      <w:r w:rsidR="002A0ACB">
        <w:rPr>
          <w:rFonts w:ascii="Cambria" w:hAnsi="Cambria"/>
        </w:rPr>
        <w:t>on</w:t>
      </w:r>
      <w:r w:rsidRPr="00BB75C4">
        <w:rPr>
          <w:rFonts w:ascii="Cambria" w:hAnsi="Cambria"/>
        </w:rPr>
        <w:t xml:space="preserve"> Profile</w:t>
      </w:r>
    </w:p>
    <w:p w14:paraId="044DFDB8" w14:textId="77777777" w:rsidR="00402BC9" w:rsidRPr="00BB75C4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view/teacher_profile2.php</w:t>
      </w:r>
    </w:p>
    <w:p w14:paraId="3F0B2E1F" w14:textId="77777777" w:rsidR="00402BC9" w:rsidRPr="00BB75C4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model/get_teacher_profile.php</w:t>
      </w:r>
    </w:p>
    <w:p w14:paraId="2AF53088" w14:textId="77777777" w:rsidR="00402BC9" w:rsidRPr="00BB75C4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view/my_profile_update_form2.php</w:t>
      </w:r>
    </w:p>
    <w:p w14:paraId="1B53A002" w14:textId="77777777" w:rsidR="00402BC9" w:rsidRDefault="00402BC9" w:rsidP="00402BC9">
      <w:pPr>
        <w:pStyle w:val="Paragraphedeliste"/>
        <w:numPr>
          <w:ilvl w:val="0"/>
          <w:numId w:val="60"/>
        </w:numPr>
        <w:rPr>
          <w:rFonts w:ascii="Cambria" w:hAnsi="Cambria"/>
        </w:rPr>
      </w:pPr>
      <w:r w:rsidRPr="00BB75C4">
        <w:rPr>
          <w:rFonts w:ascii="Cambria" w:hAnsi="Cambria"/>
        </w:rPr>
        <w:t>model/</w:t>
      </w:r>
      <w:r w:rsidRPr="00BB75C4">
        <w:t xml:space="preserve"> </w:t>
      </w:r>
      <w:r w:rsidRPr="00BB75C4">
        <w:rPr>
          <w:rFonts w:ascii="Cambria" w:hAnsi="Cambria"/>
        </w:rPr>
        <w:t>update_teacher_profile.php</w:t>
      </w:r>
    </w:p>
    <w:p w14:paraId="722E34F4" w14:textId="77777777" w:rsidR="00402BC9" w:rsidRPr="007D7D52" w:rsidRDefault="00402BC9" w:rsidP="00402BC9">
      <w:pPr>
        <w:rPr>
          <w:rFonts w:ascii="Cambria" w:hAnsi="Cambria"/>
        </w:rPr>
      </w:pPr>
    </w:p>
    <w:p w14:paraId="71B278BD" w14:textId="7CB5F25B" w:rsidR="00402BC9" w:rsidRPr="009875C0" w:rsidRDefault="00402BC9" w:rsidP="00402BC9">
      <w:pPr>
        <w:rPr>
          <w:rFonts w:ascii="Cambria" w:hAnsi="Cambria"/>
        </w:rPr>
      </w:pPr>
      <w:r w:rsidRPr="009875C0">
        <w:rPr>
          <w:rFonts w:ascii="Cambria" w:hAnsi="Cambria"/>
        </w:rPr>
        <w:t>M</w:t>
      </w:r>
      <w:r w:rsidR="002A0ACB">
        <w:rPr>
          <w:rFonts w:ascii="Cambria" w:hAnsi="Cambria"/>
        </w:rPr>
        <w:t>es étudiants</w:t>
      </w:r>
    </w:p>
    <w:p w14:paraId="66CECD7D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my_student.php</w:t>
      </w:r>
    </w:p>
    <w:p w14:paraId="26AE24BB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grade_wise2.php</w:t>
      </w:r>
    </w:p>
    <w:p w14:paraId="01C3D821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get_student.php</w:t>
      </w:r>
    </w:p>
    <w:p w14:paraId="51471452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leave_student.php</w:t>
      </w:r>
    </w:p>
    <w:p w14:paraId="2EE37FAF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delete_student_grade_subject.php</w:t>
      </w:r>
    </w:p>
    <w:p w14:paraId="68A62AA6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how_student_grade_subject.php</w:t>
      </w:r>
    </w:p>
    <w:p w14:paraId="49BF067C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first_payment.php</w:t>
      </w:r>
    </w:p>
    <w:p w14:paraId="40689744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add_student_first_payment.php</w:t>
      </w:r>
    </w:p>
    <w:p w14:paraId="077FEBD7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get_student_subject.php</w:t>
      </w:r>
    </w:p>
    <w:p w14:paraId="51874C4E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how_student_subject1.php</w:t>
      </w:r>
    </w:p>
    <w:p w14:paraId="4E8724D3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add_student_subject.php</w:t>
      </w:r>
    </w:p>
    <w:p w14:paraId="319CA059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subject_table.php</w:t>
      </w:r>
    </w:p>
    <w:p w14:paraId="60C04D2C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insert_form.php</w:t>
      </w:r>
    </w:p>
    <w:p w14:paraId="4C5D7ED4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subject_view_table.php</w:t>
      </w:r>
    </w:p>
    <w:p w14:paraId="39D76FCB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student_exam_mark_view_form.php</w:t>
      </w:r>
    </w:p>
    <w:p w14:paraId="18E8A45A" w14:textId="77777777" w:rsidR="00402BC9" w:rsidRPr="009875C0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view/exam_mark_text.php</w:t>
      </w:r>
    </w:p>
    <w:p w14:paraId="2FF5CFDC" w14:textId="77777777" w:rsidR="00402BC9" w:rsidRDefault="00402BC9" w:rsidP="00402BC9">
      <w:pPr>
        <w:pStyle w:val="Paragraphedeliste"/>
        <w:numPr>
          <w:ilvl w:val="0"/>
          <w:numId w:val="44"/>
        </w:numPr>
        <w:rPr>
          <w:rFonts w:ascii="Cambria" w:hAnsi="Cambria"/>
        </w:rPr>
      </w:pPr>
      <w:r w:rsidRPr="009875C0">
        <w:rPr>
          <w:rFonts w:ascii="Cambria" w:hAnsi="Cambria"/>
        </w:rPr>
        <w:t>model/update_student_exam_mark.php</w:t>
      </w:r>
    </w:p>
    <w:p w14:paraId="0035F8C4" w14:textId="7D69D7FC" w:rsidR="00402BC9" w:rsidRPr="00BE25D0" w:rsidRDefault="002A0ACB" w:rsidP="00402BC9">
      <w:pPr>
        <w:rPr>
          <w:rFonts w:ascii="Cambria" w:hAnsi="Cambria"/>
        </w:rPr>
      </w:pPr>
      <w:r>
        <w:rPr>
          <w:rFonts w:ascii="Cambria" w:hAnsi="Cambria"/>
        </w:rPr>
        <w:t>Programme</w:t>
      </w:r>
    </w:p>
    <w:p w14:paraId="31952057" w14:textId="0EAA3584" w:rsidR="00402BC9" w:rsidRPr="001A48F5" w:rsidRDefault="00402BC9" w:rsidP="00402BC9">
      <w:pPr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1A48F5">
        <w:rPr>
          <w:rFonts w:ascii="Cambria" w:hAnsi="Cambria"/>
        </w:rPr>
        <w:t>M</w:t>
      </w:r>
      <w:r w:rsidR="002A0ACB">
        <w:rPr>
          <w:rFonts w:ascii="Cambria" w:hAnsi="Cambria"/>
        </w:rPr>
        <w:t xml:space="preserve">on  </w:t>
      </w:r>
      <w:r w:rsidR="002A0ACB">
        <w:rPr>
          <w:rFonts w:ascii="Cambria" w:hAnsi="Cambria"/>
        </w:rPr>
        <w:t>Programme</w:t>
      </w:r>
    </w:p>
    <w:p w14:paraId="410678BB" w14:textId="77777777" w:rsidR="00402BC9" w:rsidRPr="001A48F5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1A48F5">
        <w:rPr>
          <w:rFonts w:ascii="Cambria" w:hAnsi="Cambria"/>
        </w:rPr>
        <w:t>view/my_timetable2.php</w:t>
      </w:r>
    </w:p>
    <w:p w14:paraId="30527EF8" w14:textId="77777777"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get_subject_timetable.php</w:t>
      </w:r>
    </w:p>
    <w:p w14:paraId="67DDAC2F" w14:textId="77777777"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view/timetable_insert_form2.php</w:t>
      </w:r>
    </w:p>
    <w:p w14:paraId="3E237AD7" w14:textId="77777777"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view/timetable_update_form2.php</w:t>
      </w:r>
    </w:p>
    <w:p w14:paraId="722C55EE" w14:textId="77777777"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get_timetable.php</w:t>
      </w:r>
    </w:p>
    <w:p w14:paraId="29E984C6" w14:textId="77777777" w:rsidR="00402BC9" w:rsidRPr="003E0063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delete_record.php</w:t>
      </w:r>
    </w:p>
    <w:p w14:paraId="7E975666" w14:textId="77777777" w:rsidR="00402BC9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 w:rsidRPr="003E0063">
        <w:rPr>
          <w:rFonts w:ascii="Cambria" w:hAnsi="Cambria"/>
        </w:rPr>
        <w:t>model/add_timetable.php</w:t>
      </w:r>
    </w:p>
    <w:p w14:paraId="0EDA8949" w14:textId="77777777" w:rsidR="00402BC9" w:rsidRDefault="00402BC9" w:rsidP="00402BC9">
      <w:pPr>
        <w:pStyle w:val="Paragraphedeliste"/>
        <w:numPr>
          <w:ilvl w:val="0"/>
          <w:numId w:val="47"/>
        </w:numPr>
        <w:rPr>
          <w:rFonts w:ascii="Cambria" w:hAnsi="Cambria"/>
        </w:rPr>
      </w:pPr>
      <w:r>
        <w:rPr>
          <w:rFonts w:ascii="Cambria" w:hAnsi="Cambria"/>
        </w:rPr>
        <w:t>model/</w:t>
      </w:r>
      <w:r w:rsidRPr="003E0063">
        <w:rPr>
          <w:rFonts w:ascii="Cambria" w:hAnsi="Cambria"/>
        </w:rPr>
        <w:t>update_timetable</w:t>
      </w:r>
      <w:r>
        <w:rPr>
          <w:rFonts w:ascii="Cambria" w:hAnsi="Cambria"/>
        </w:rPr>
        <w:t>.php</w:t>
      </w:r>
    </w:p>
    <w:p w14:paraId="0AB7BE2D" w14:textId="77777777" w:rsidR="002A0ACB" w:rsidRPr="00BE25D0" w:rsidRDefault="002A0ACB" w:rsidP="002A0ACB">
      <w:pPr>
        <w:rPr>
          <w:rFonts w:ascii="Cambria" w:hAnsi="Cambria"/>
        </w:rPr>
      </w:pPr>
      <w:r>
        <w:rPr>
          <w:rFonts w:ascii="Cambria" w:hAnsi="Cambria"/>
        </w:rPr>
        <w:t xml:space="preserve">tout mon </w:t>
      </w:r>
      <w:r>
        <w:rPr>
          <w:rFonts w:ascii="Cambria" w:hAnsi="Cambria"/>
        </w:rPr>
        <w:t>Programme</w:t>
      </w:r>
    </w:p>
    <w:p w14:paraId="70D15D4E" w14:textId="4607738D" w:rsidR="00402BC9" w:rsidRPr="00BE25D0" w:rsidRDefault="00402BC9" w:rsidP="00402BC9">
      <w:pPr>
        <w:ind w:left="720"/>
        <w:rPr>
          <w:rFonts w:ascii="Cambria" w:hAnsi="Cambria"/>
        </w:rPr>
      </w:pPr>
    </w:p>
    <w:p w14:paraId="2AF5647C" w14:textId="77777777" w:rsidR="00402BC9" w:rsidRPr="00BE25D0" w:rsidRDefault="00402BC9" w:rsidP="00402BC9">
      <w:pPr>
        <w:pStyle w:val="Paragraphedeliste"/>
        <w:numPr>
          <w:ilvl w:val="0"/>
          <w:numId w:val="48"/>
        </w:numPr>
        <w:rPr>
          <w:rFonts w:ascii="Cambria" w:hAnsi="Cambria"/>
        </w:rPr>
      </w:pPr>
      <w:r w:rsidRPr="00BE25D0">
        <w:rPr>
          <w:rFonts w:ascii="Cambria" w:hAnsi="Cambria"/>
        </w:rPr>
        <w:t>view/all_timetable2.php</w:t>
      </w:r>
    </w:p>
    <w:p w14:paraId="231CB94C" w14:textId="77777777" w:rsidR="00402BC9" w:rsidRDefault="00402BC9" w:rsidP="00402BC9">
      <w:pPr>
        <w:pStyle w:val="Paragraphedeliste"/>
        <w:numPr>
          <w:ilvl w:val="0"/>
          <w:numId w:val="48"/>
        </w:numPr>
        <w:rPr>
          <w:rFonts w:ascii="Cambria" w:hAnsi="Cambria"/>
        </w:rPr>
      </w:pPr>
      <w:r w:rsidRPr="00BE25D0">
        <w:rPr>
          <w:rFonts w:ascii="Cambria" w:hAnsi="Cambria"/>
        </w:rPr>
        <w:t>view/timetable_grade_wise2.php</w:t>
      </w:r>
    </w:p>
    <w:p w14:paraId="5D1FE6ED" w14:textId="77777777" w:rsidR="00402BC9" w:rsidRPr="00A2602A" w:rsidRDefault="00402BC9" w:rsidP="00402BC9">
      <w:pPr>
        <w:pStyle w:val="Paragraphedeliste"/>
        <w:ind w:left="1800"/>
        <w:rPr>
          <w:rFonts w:ascii="Cambria" w:hAnsi="Cambria"/>
          <w:color w:val="FF0000"/>
        </w:rPr>
      </w:pPr>
    </w:p>
    <w:p w14:paraId="2BEB0304" w14:textId="77777777" w:rsidR="00402BC9" w:rsidRPr="00A2602A" w:rsidRDefault="00402BC9" w:rsidP="00402BC9">
      <w:pPr>
        <w:rPr>
          <w:rFonts w:ascii="Cambria" w:hAnsi="Cambria"/>
          <w:color w:val="FF0000"/>
        </w:rPr>
      </w:pPr>
      <w:r w:rsidRPr="00A2602A">
        <w:rPr>
          <w:rFonts w:ascii="Cambria" w:hAnsi="Cambria"/>
          <w:color w:val="FF0000"/>
        </w:rPr>
        <w:t xml:space="preserve"> </w:t>
      </w:r>
      <w:r w:rsidRPr="00E153F9">
        <w:rPr>
          <w:rFonts w:ascii="Cambria" w:hAnsi="Cambria"/>
        </w:rPr>
        <w:t>Exam</w:t>
      </w:r>
    </w:p>
    <w:p w14:paraId="71DF8006" w14:textId="0D55A280" w:rsidR="00402BC9" w:rsidRPr="0027535C" w:rsidRDefault="00402BC9" w:rsidP="00402BC9">
      <w:pPr>
        <w:rPr>
          <w:rFonts w:ascii="Cambria" w:hAnsi="Cambria"/>
        </w:rPr>
      </w:pPr>
      <w:r w:rsidRPr="00A2602A">
        <w:rPr>
          <w:rFonts w:ascii="Cambria" w:hAnsi="Cambria"/>
          <w:color w:val="FF0000"/>
        </w:rPr>
        <w:tab/>
      </w:r>
      <w:r w:rsidR="002A0ACB">
        <w:rPr>
          <w:rFonts w:ascii="Cambria" w:hAnsi="Cambria"/>
        </w:rPr>
        <w:t>Notes de mes etudiants à l’examen</w:t>
      </w:r>
    </w:p>
    <w:p w14:paraId="263F62A3" w14:textId="77777777"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s.php</w:t>
      </w:r>
    </w:p>
    <w:p w14:paraId="68B7D5D0" w14:textId="77777777"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show_my_student.php</w:t>
      </w:r>
    </w:p>
    <w:p w14:paraId="6F927B27" w14:textId="77777777"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student_profile.php</w:t>
      </w:r>
    </w:p>
    <w:p w14:paraId="618B8B44" w14:textId="77777777"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_insert_form.php</w:t>
      </w:r>
    </w:p>
    <w:p w14:paraId="416A9289" w14:textId="77777777" w:rsidR="00402BC9" w:rsidRPr="0027535C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_update_form.php</w:t>
      </w:r>
    </w:p>
    <w:p w14:paraId="30845BA6" w14:textId="77777777" w:rsidR="00402BC9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 w:rsidRPr="0027535C">
        <w:rPr>
          <w:rFonts w:ascii="Cambria" w:hAnsi="Cambria"/>
        </w:rPr>
        <w:t>view/my_student_exam_marks1.php</w:t>
      </w:r>
    </w:p>
    <w:p w14:paraId="60BCCCE3" w14:textId="77777777" w:rsidR="00402BC9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>
        <w:rPr>
          <w:rFonts w:ascii="Cambria" w:hAnsi="Cambria"/>
        </w:rPr>
        <w:t>model/add_student_exam_mark.php</w:t>
      </w:r>
    </w:p>
    <w:p w14:paraId="460D1BA6" w14:textId="77777777" w:rsidR="00402BC9" w:rsidRDefault="00402BC9" w:rsidP="00402BC9">
      <w:pPr>
        <w:pStyle w:val="Paragraphedeliste"/>
        <w:numPr>
          <w:ilvl w:val="0"/>
          <w:numId w:val="53"/>
        </w:numPr>
        <w:rPr>
          <w:rFonts w:ascii="Cambria" w:hAnsi="Cambria"/>
        </w:rPr>
      </w:pPr>
      <w:r>
        <w:rPr>
          <w:rFonts w:ascii="Cambria" w:hAnsi="Cambria"/>
        </w:rPr>
        <w:t>model/update_student_exam_mark.php</w:t>
      </w:r>
    </w:p>
    <w:p w14:paraId="7FEA7A74" w14:textId="77777777" w:rsidR="00402BC9" w:rsidRDefault="00402BC9" w:rsidP="00402BC9">
      <w:pPr>
        <w:ind w:left="720"/>
        <w:rPr>
          <w:rFonts w:ascii="Cambria" w:hAnsi="Cambria"/>
        </w:rPr>
      </w:pPr>
    </w:p>
    <w:p w14:paraId="6168BB76" w14:textId="66902F77" w:rsidR="00402BC9" w:rsidRPr="0027078B" w:rsidRDefault="002A0ACB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historique des n</w:t>
      </w:r>
      <w:r>
        <w:rPr>
          <w:rFonts w:ascii="Cambria" w:hAnsi="Cambria"/>
        </w:rPr>
        <w:t>otes de mes etudiants à l’examen</w:t>
      </w:r>
    </w:p>
    <w:p w14:paraId="09EC7982" w14:textId="77777777"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my_student_exam_marks_history.php</w:t>
      </w:r>
    </w:p>
    <w:p w14:paraId="4FFE2952" w14:textId="77777777"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student_profile.php</w:t>
      </w:r>
    </w:p>
    <w:p w14:paraId="6484185C" w14:textId="77777777"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my_student_exam_marks1.php</w:t>
      </w:r>
    </w:p>
    <w:p w14:paraId="3AA77F01" w14:textId="77777777" w:rsidR="00402BC9" w:rsidRPr="0027078B" w:rsidRDefault="00402BC9" w:rsidP="00402BC9">
      <w:pPr>
        <w:pStyle w:val="Paragraphedeliste"/>
        <w:numPr>
          <w:ilvl w:val="0"/>
          <w:numId w:val="54"/>
        </w:numPr>
        <w:rPr>
          <w:rFonts w:ascii="Cambria" w:hAnsi="Cambria"/>
        </w:rPr>
      </w:pPr>
      <w:r w:rsidRPr="0027078B">
        <w:rPr>
          <w:rFonts w:ascii="Cambria" w:hAnsi="Cambria"/>
        </w:rPr>
        <w:t>view/show_my_student1.php</w:t>
      </w:r>
    </w:p>
    <w:p w14:paraId="46C00D53" w14:textId="6C4FB4A6" w:rsidR="00402BC9" w:rsidRPr="00907905" w:rsidRDefault="002A0ACB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Programme des examens</w:t>
      </w:r>
    </w:p>
    <w:p w14:paraId="50CBF953" w14:textId="77777777"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2.php</w:t>
      </w:r>
    </w:p>
    <w:p w14:paraId="3C28CCA1" w14:textId="77777777"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grade_wise.php</w:t>
      </w:r>
    </w:p>
    <w:p w14:paraId="043F1069" w14:textId="77777777"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insert_form2.php</w:t>
      </w:r>
    </w:p>
    <w:p w14:paraId="02655069" w14:textId="77777777"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view/exam_timetable_update_form2.php</w:t>
      </w:r>
    </w:p>
    <w:p w14:paraId="03CA6B78" w14:textId="77777777" w:rsidR="00402BC9" w:rsidRPr="00907905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model/get_exam_timetable.php</w:t>
      </w:r>
    </w:p>
    <w:p w14:paraId="07898B3A" w14:textId="77777777" w:rsidR="00402BC9" w:rsidRDefault="00402BC9" w:rsidP="00402BC9">
      <w:pPr>
        <w:pStyle w:val="Paragraphedeliste"/>
        <w:numPr>
          <w:ilvl w:val="0"/>
          <w:numId w:val="55"/>
        </w:numPr>
        <w:rPr>
          <w:rFonts w:ascii="Cambria" w:hAnsi="Cambria"/>
        </w:rPr>
      </w:pPr>
      <w:r w:rsidRPr="00907905">
        <w:rPr>
          <w:rFonts w:ascii="Cambria" w:hAnsi="Cambria"/>
        </w:rPr>
        <w:t>model/delete_record.php</w:t>
      </w:r>
    </w:p>
    <w:p w14:paraId="42AEF61E" w14:textId="77777777" w:rsidR="00402BC9" w:rsidRDefault="00402BC9" w:rsidP="00402BC9">
      <w:pPr>
        <w:ind w:left="720"/>
        <w:rPr>
          <w:rFonts w:ascii="Cambria" w:hAnsi="Cambria"/>
        </w:rPr>
      </w:pPr>
    </w:p>
    <w:p w14:paraId="4D24C779" w14:textId="77777777" w:rsidR="00402BC9" w:rsidRDefault="00402BC9" w:rsidP="00402BC9">
      <w:pPr>
        <w:ind w:left="720"/>
        <w:rPr>
          <w:rFonts w:ascii="Cambria" w:hAnsi="Cambria"/>
        </w:rPr>
      </w:pPr>
    </w:p>
    <w:p w14:paraId="17055975" w14:textId="01A86A8C" w:rsidR="00402BC9" w:rsidRPr="00E153F9" w:rsidRDefault="002A0ACB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Amis</w:t>
      </w:r>
    </w:p>
    <w:p w14:paraId="43459194" w14:textId="6F511EC2"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ab/>
        <w:t>A</w:t>
      </w:r>
      <w:r w:rsidR="002A0ACB">
        <w:rPr>
          <w:rFonts w:ascii="Cambria" w:hAnsi="Cambria"/>
        </w:rPr>
        <w:t>jouter des amis</w:t>
      </w:r>
    </w:p>
    <w:p w14:paraId="5EEEBDD2" w14:textId="77777777"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add_friends2.php</w:t>
      </w:r>
    </w:p>
    <w:p w14:paraId="07F50014" w14:textId="77777777"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friend_profile.php</w:t>
      </w:r>
    </w:p>
    <w:p w14:paraId="5D10AA20" w14:textId="77777777"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view/find_friends.php</w:t>
      </w:r>
    </w:p>
    <w:p w14:paraId="635B6391" w14:textId="77777777"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model/add_friends.php</w:t>
      </w:r>
    </w:p>
    <w:p w14:paraId="440798A1" w14:textId="77777777" w:rsidR="00402BC9" w:rsidRPr="00E153F9" w:rsidRDefault="00402BC9" w:rsidP="00402BC9">
      <w:pPr>
        <w:pStyle w:val="Paragraphedeliste"/>
        <w:numPr>
          <w:ilvl w:val="0"/>
          <w:numId w:val="56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friends.php</w:t>
      </w:r>
    </w:p>
    <w:p w14:paraId="727721FD" w14:textId="19BC6FA0" w:rsidR="00402BC9" w:rsidRPr="00E153F9" w:rsidRDefault="00402BC9" w:rsidP="00402BC9">
      <w:pPr>
        <w:ind w:left="1440"/>
        <w:rPr>
          <w:rFonts w:ascii="Cambria" w:hAnsi="Cambria"/>
        </w:rPr>
      </w:pPr>
      <w:r w:rsidRPr="00E153F9">
        <w:rPr>
          <w:rFonts w:ascii="Cambria" w:hAnsi="Cambria"/>
        </w:rPr>
        <w:t>M</w:t>
      </w:r>
      <w:r w:rsidR="002A0ACB">
        <w:rPr>
          <w:rFonts w:ascii="Cambria" w:hAnsi="Cambria"/>
        </w:rPr>
        <w:t>es amis</w:t>
      </w:r>
    </w:p>
    <w:p w14:paraId="5F5FEE61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lastRenderedPageBreak/>
        <w:t>view/my_friends2.php</w:t>
      </w:r>
    </w:p>
    <w:p w14:paraId="7E48E8A9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friend_profile.php</w:t>
      </w:r>
    </w:p>
    <w:p w14:paraId="4E128B0A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teacher.php</w:t>
      </w:r>
    </w:p>
    <w:p w14:paraId="386CCAFC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model/add_message.php</w:t>
      </w:r>
    </w:p>
    <w:p w14:paraId="40B402E8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teacher1.php</w:t>
      </w:r>
    </w:p>
    <w:p w14:paraId="54E0648F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msg_read.php</w:t>
      </w:r>
    </w:p>
    <w:p w14:paraId="3F7E9977" w14:textId="77777777" w:rsidR="00402BC9" w:rsidRPr="00E153F9" w:rsidRDefault="00402BC9" w:rsidP="00402BC9">
      <w:pPr>
        <w:pStyle w:val="Paragraphedeliste"/>
        <w:numPr>
          <w:ilvl w:val="0"/>
          <w:numId w:val="57"/>
        </w:numPr>
        <w:rPr>
          <w:rFonts w:ascii="Cambria" w:hAnsi="Cambria"/>
        </w:rPr>
      </w:pPr>
      <w:r w:rsidRPr="00E153F9">
        <w:rPr>
          <w:rFonts w:ascii="Cambria" w:hAnsi="Cambria"/>
        </w:rPr>
        <w:t>view/unread_msg.php</w:t>
      </w:r>
    </w:p>
    <w:p w14:paraId="76D24A10" w14:textId="4D6C6309" w:rsidR="00402BC9" w:rsidRPr="007D7D52" w:rsidRDefault="00402BC9" w:rsidP="00402BC9">
      <w:pPr>
        <w:ind w:left="720"/>
        <w:rPr>
          <w:rFonts w:ascii="Cambria" w:hAnsi="Cambria"/>
        </w:rPr>
      </w:pPr>
      <w:r w:rsidRPr="007D7D52">
        <w:rPr>
          <w:rFonts w:ascii="Cambria" w:hAnsi="Cambria"/>
        </w:rPr>
        <w:t>Even</w:t>
      </w:r>
      <w:r w:rsidR="002A0ACB">
        <w:rPr>
          <w:rFonts w:ascii="Cambria" w:hAnsi="Cambria"/>
        </w:rPr>
        <w:t>ement</w:t>
      </w:r>
    </w:p>
    <w:p w14:paraId="7C702DDD" w14:textId="09E1B309" w:rsidR="00402BC9" w:rsidRPr="0043704A" w:rsidRDefault="00402BC9" w:rsidP="00402BC9">
      <w:pPr>
        <w:ind w:left="720"/>
        <w:rPr>
          <w:rFonts w:ascii="Cambria" w:hAnsi="Cambria"/>
        </w:rPr>
      </w:pPr>
      <w:r>
        <w:rPr>
          <w:rFonts w:ascii="Cambria" w:hAnsi="Cambria"/>
          <w:color w:val="FF0000"/>
        </w:rPr>
        <w:tab/>
      </w:r>
      <w:r w:rsidRPr="0043704A">
        <w:rPr>
          <w:rFonts w:ascii="Cambria" w:hAnsi="Cambria"/>
        </w:rPr>
        <w:t>M</w:t>
      </w:r>
      <w:r w:rsidR="002A0ACB">
        <w:rPr>
          <w:rFonts w:ascii="Cambria" w:hAnsi="Cambria"/>
        </w:rPr>
        <w:t>es evenements</w:t>
      </w:r>
    </w:p>
    <w:p w14:paraId="769C6068" w14:textId="77777777"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my_events2.php</w:t>
      </w:r>
    </w:p>
    <w:p w14:paraId="682B6FFD" w14:textId="77777777"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event1.php</w:t>
      </w:r>
    </w:p>
    <w:p w14:paraId="657420A3" w14:textId="77777777"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show_events.php</w:t>
      </w:r>
    </w:p>
    <w:p w14:paraId="3315045A" w14:textId="77777777"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view/create_events.php</w:t>
      </w:r>
    </w:p>
    <w:p w14:paraId="4854C331" w14:textId="77777777"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model/get_events.php</w:t>
      </w:r>
    </w:p>
    <w:p w14:paraId="76D1081D" w14:textId="77777777" w:rsidR="00402BC9" w:rsidRPr="0043704A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43704A">
        <w:rPr>
          <w:rFonts w:ascii="Cambria" w:hAnsi="Cambria"/>
        </w:rPr>
        <w:t>model/delete_record1.php</w:t>
      </w:r>
    </w:p>
    <w:p w14:paraId="4C312E28" w14:textId="77777777" w:rsidR="00402BC9" w:rsidRDefault="00402BC9" w:rsidP="00402BC9">
      <w:pPr>
        <w:pStyle w:val="Paragraphedeliste"/>
        <w:numPr>
          <w:ilvl w:val="0"/>
          <w:numId w:val="58"/>
        </w:numPr>
        <w:rPr>
          <w:rFonts w:ascii="Cambria" w:hAnsi="Cambria"/>
        </w:rPr>
      </w:pPr>
      <w:r w:rsidRPr="002E6C17">
        <w:rPr>
          <w:rFonts w:ascii="Cambria" w:hAnsi="Cambria"/>
        </w:rPr>
        <w:t>model/add_events.php</w:t>
      </w:r>
    </w:p>
    <w:p w14:paraId="2F1B3542" w14:textId="2D533F65" w:rsidR="00402BC9" w:rsidRDefault="00402BC9" w:rsidP="00402BC9">
      <w:pPr>
        <w:ind w:left="1440"/>
        <w:rPr>
          <w:rFonts w:ascii="Cambria" w:hAnsi="Cambria"/>
        </w:rPr>
      </w:pPr>
    </w:p>
    <w:p w14:paraId="26F548B4" w14:textId="20E6370B" w:rsidR="002A0ACB" w:rsidRPr="002A0ACB" w:rsidRDefault="002A0ACB" w:rsidP="00402BC9">
      <w:pPr>
        <w:ind w:left="1440"/>
      </w:pPr>
      <w:r>
        <w:rPr>
          <w:rFonts w:ascii="Cambria" w:hAnsi="Cambria"/>
        </w:rPr>
        <w:t>Tous les</w:t>
      </w:r>
      <w:r>
        <w:rPr>
          <w:rFonts w:ascii="Cambria" w:hAnsi="Cambria"/>
        </w:rPr>
        <w:t xml:space="preserve"> evenements</w:t>
      </w:r>
    </w:p>
    <w:p w14:paraId="41D6DEE5" w14:textId="77777777"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all_events2.php</w:t>
      </w:r>
    </w:p>
    <w:p w14:paraId="6B31E0B0" w14:textId="77777777"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all_events1.php</w:t>
      </w:r>
    </w:p>
    <w:p w14:paraId="7385B68C" w14:textId="77777777"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view/show_events1.php</w:t>
      </w:r>
    </w:p>
    <w:p w14:paraId="6BB90760" w14:textId="77777777" w:rsidR="00402BC9" w:rsidRPr="0043704A" w:rsidRDefault="00402BC9" w:rsidP="00402BC9">
      <w:pPr>
        <w:pStyle w:val="Paragraphedeliste"/>
        <w:numPr>
          <w:ilvl w:val="0"/>
          <w:numId w:val="59"/>
        </w:numPr>
        <w:rPr>
          <w:rFonts w:ascii="Cambria" w:hAnsi="Cambria"/>
        </w:rPr>
      </w:pPr>
      <w:r w:rsidRPr="0043704A">
        <w:rPr>
          <w:rFonts w:ascii="Cambria" w:hAnsi="Cambria"/>
        </w:rPr>
        <w:t>model/get_events.php</w:t>
      </w:r>
    </w:p>
    <w:p w14:paraId="345CEB15" w14:textId="77777777" w:rsidR="00402BC9" w:rsidRPr="0043704A" w:rsidRDefault="00402BC9" w:rsidP="00402BC9">
      <w:pPr>
        <w:pStyle w:val="Paragraphedeliste"/>
        <w:ind w:left="2520"/>
        <w:rPr>
          <w:rFonts w:ascii="Cambria" w:hAnsi="Cambria"/>
          <w:color w:val="FF0000"/>
        </w:rPr>
      </w:pPr>
    </w:p>
    <w:p w14:paraId="6BB34C2F" w14:textId="77777777"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</w:p>
    <w:p w14:paraId="587E92D2" w14:textId="77777777" w:rsidR="00402BC9" w:rsidRDefault="00402BC9" w:rsidP="00402BC9">
      <w:pPr>
        <w:rPr>
          <w:rFonts w:ascii="Cambria" w:hAnsi="Cambria"/>
          <w:b/>
          <w:color w:val="7030A0"/>
          <w:sz w:val="44"/>
          <w:szCs w:val="44"/>
        </w:rPr>
      </w:pPr>
      <w:r>
        <w:rPr>
          <w:rFonts w:ascii="Cambria" w:hAnsi="Cambria"/>
          <w:b/>
          <w:color w:val="7030A0"/>
          <w:sz w:val="44"/>
          <w:szCs w:val="44"/>
        </w:rPr>
        <w:t>Student</w:t>
      </w:r>
    </w:p>
    <w:p w14:paraId="0AD363ED" w14:textId="77777777" w:rsidR="00402BC9" w:rsidRPr="00FC725C" w:rsidRDefault="00402BC9" w:rsidP="00402BC9">
      <w:pPr>
        <w:rPr>
          <w:rFonts w:ascii="Cambria" w:hAnsi="Cambria"/>
        </w:rPr>
      </w:pPr>
      <w:r w:rsidRPr="00FC725C">
        <w:rPr>
          <w:rFonts w:ascii="Cambria" w:hAnsi="Cambria"/>
        </w:rPr>
        <w:t>Dashboard</w:t>
      </w:r>
    </w:p>
    <w:p w14:paraId="0F06446B" w14:textId="77777777" w:rsidR="00402BC9" w:rsidRPr="00FC725C" w:rsidRDefault="00402BC9" w:rsidP="00402BC9">
      <w:pPr>
        <w:pStyle w:val="Paragraphedeliste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all_events1.php</w:t>
      </w:r>
    </w:p>
    <w:p w14:paraId="7E7B6554" w14:textId="77777777" w:rsidR="00402BC9" w:rsidRDefault="00402BC9" w:rsidP="00402BC9">
      <w:pPr>
        <w:pStyle w:val="Paragraphedeliste"/>
        <w:numPr>
          <w:ilvl w:val="0"/>
          <w:numId w:val="61"/>
        </w:numPr>
        <w:rPr>
          <w:rFonts w:ascii="Cambria" w:hAnsi="Cambria"/>
        </w:rPr>
      </w:pPr>
      <w:r w:rsidRPr="00FC725C">
        <w:rPr>
          <w:rFonts w:ascii="Cambria" w:hAnsi="Cambria"/>
        </w:rPr>
        <w:t>view/show_events1.php</w:t>
      </w:r>
    </w:p>
    <w:p w14:paraId="5EEB4B03" w14:textId="747B7C45" w:rsidR="00402BC9" w:rsidRPr="004A591B" w:rsidRDefault="002A0ACB" w:rsidP="00402BC9">
      <w:pPr>
        <w:rPr>
          <w:rFonts w:ascii="Cambria" w:hAnsi="Cambria"/>
        </w:rPr>
      </w:pPr>
      <w:r>
        <w:rPr>
          <w:rFonts w:ascii="Cambria" w:hAnsi="Cambria"/>
        </w:rPr>
        <w:t>Mon profile</w:t>
      </w:r>
    </w:p>
    <w:p w14:paraId="03A9A9E7" w14:textId="77777777" w:rsidR="00402BC9" w:rsidRPr="004A591B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view/my_profile.php</w:t>
      </w:r>
    </w:p>
    <w:p w14:paraId="1EE7C768" w14:textId="77777777" w:rsidR="00402BC9" w:rsidRPr="004A591B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model/get_student_profile.php</w:t>
      </w:r>
    </w:p>
    <w:p w14:paraId="3CD99502" w14:textId="77777777" w:rsidR="00402BC9" w:rsidRPr="004A591B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view/my_profile_update_form1.php</w:t>
      </w:r>
    </w:p>
    <w:p w14:paraId="0236385C" w14:textId="77777777" w:rsidR="00402BC9" w:rsidRDefault="00402BC9" w:rsidP="00402BC9">
      <w:pPr>
        <w:pStyle w:val="Paragraphedeliste"/>
        <w:numPr>
          <w:ilvl w:val="0"/>
          <w:numId w:val="62"/>
        </w:numPr>
        <w:rPr>
          <w:rFonts w:ascii="Cambria" w:hAnsi="Cambria"/>
        </w:rPr>
      </w:pPr>
      <w:r w:rsidRPr="004A591B">
        <w:rPr>
          <w:rFonts w:ascii="Cambria" w:hAnsi="Cambria"/>
        </w:rPr>
        <w:t>model/update_student_profile.php</w:t>
      </w:r>
    </w:p>
    <w:p w14:paraId="751CD199" w14:textId="628D0334" w:rsidR="00402BC9" w:rsidRPr="00533006" w:rsidRDefault="002A0ACB" w:rsidP="00402BC9">
      <w:pPr>
        <w:rPr>
          <w:rFonts w:ascii="Cambria" w:hAnsi="Cambria"/>
        </w:rPr>
      </w:pPr>
      <w:r>
        <w:rPr>
          <w:rFonts w:ascii="Cambria" w:hAnsi="Cambria"/>
        </w:rPr>
        <w:t>Enseignant</w:t>
      </w:r>
    </w:p>
    <w:p w14:paraId="6DA1D2EB" w14:textId="653812D5" w:rsidR="00402BC9" w:rsidRPr="00533006" w:rsidRDefault="00402BC9" w:rsidP="00402BC9">
      <w:pPr>
        <w:rPr>
          <w:rFonts w:ascii="Cambria" w:hAnsi="Cambria"/>
        </w:rPr>
      </w:pPr>
      <w:r w:rsidRPr="00533006">
        <w:rPr>
          <w:rFonts w:ascii="Cambria" w:hAnsi="Cambria"/>
        </w:rPr>
        <w:tab/>
        <w:t>M</w:t>
      </w:r>
      <w:r w:rsidR="002A0ACB">
        <w:rPr>
          <w:rFonts w:ascii="Cambria" w:hAnsi="Cambria"/>
        </w:rPr>
        <w:t>es enseignants</w:t>
      </w:r>
    </w:p>
    <w:p w14:paraId="74256758" w14:textId="77777777" w:rsidR="00402BC9" w:rsidRPr="00533006" w:rsidRDefault="00402BC9" w:rsidP="00402BC9">
      <w:pPr>
        <w:pStyle w:val="Paragraphedeliste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t>view/my_teacher.php</w:t>
      </w:r>
    </w:p>
    <w:p w14:paraId="59FAA369" w14:textId="77777777" w:rsidR="00402BC9" w:rsidRPr="00533006" w:rsidRDefault="00402BC9" w:rsidP="00402BC9">
      <w:pPr>
        <w:pStyle w:val="Paragraphedeliste"/>
        <w:numPr>
          <w:ilvl w:val="0"/>
          <w:numId w:val="63"/>
        </w:numPr>
        <w:rPr>
          <w:rFonts w:ascii="Cambria" w:hAnsi="Cambria"/>
        </w:rPr>
      </w:pPr>
      <w:r w:rsidRPr="00533006">
        <w:rPr>
          <w:rFonts w:ascii="Cambria" w:hAnsi="Cambria"/>
        </w:rPr>
        <w:lastRenderedPageBreak/>
        <w:t>view/teacher_profile1.php</w:t>
      </w:r>
    </w:p>
    <w:p w14:paraId="7F5BEA80" w14:textId="4090DC17" w:rsidR="00402BC9" w:rsidRPr="00533006" w:rsidRDefault="002A0ACB" w:rsidP="00402BC9">
      <w:pPr>
        <w:ind w:left="720"/>
        <w:rPr>
          <w:rFonts w:ascii="Cambria" w:hAnsi="Cambria"/>
        </w:rPr>
      </w:pPr>
      <w:r>
        <w:rPr>
          <w:rFonts w:ascii="Cambria" w:hAnsi="Cambria"/>
        </w:rPr>
        <w:t>tout mes enseignants</w:t>
      </w:r>
    </w:p>
    <w:p w14:paraId="04403E45" w14:textId="77777777" w:rsidR="00402BC9" w:rsidRPr="00533006" w:rsidRDefault="00402BC9" w:rsidP="00402BC9">
      <w:pPr>
        <w:pStyle w:val="Paragraphedeliste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all_teacher1.php</w:t>
      </w:r>
    </w:p>
    <w:p w14:paraId="2FA183A8" w14:textId="77777777" w:rsidR="00402BC9" w:rsidRDefault="00402BC9" w:rsidP="00402BC9">
      <w:pPr>
        <w:pStyle w:val="Paragraphedeliste"/>
        <w:numPr>
          <w:ilvl w:val="0"/>
          <w:numId w:val="64"/>
        </w:numPr>
        <w:rPr>
          <w:rFonts w:ascii="Cambria" w:hAnsi="Cambria"/>
        </w:rPr>
      </w:pPr>
      <w:r w:rsidRPr="00533006">
        <w:rPr>
          <w:rFonts w:ascii="Cambria" w:hAnsi="Cambria"/>
        </w:rPr>
        <w:t>view/teacher_profile1.php</w:t>
      </w:r>
    </w:p>
    <w:p w14:paraId="260D08CC" w14:textId="75638A7A" w:rsidR="00402BC9" w:rsidRPr="009B0A27" w:rsidRDefault="002A0ACB" w:rsidP="00402BC9">
      <w:pPr>
        <w:rPr>
          <w:rFonts w:ascii="Cambria" w:hAnsi="Cambria"/>
        </w:rPr>
      </w:pPr>
      <w:r>
        <w:rPr>
          <w:rFonts w:ascii="Cambria" w:hAnsi="Cambria"/>
        </w:rPr>
        <w:t>Programme</w:t>
      </w:r>
    </w:p>
    <w:p w14:paraId="52401B57" w14:textId="18D1946C" w:rsidR="00402BC9" w:rsidRPr="009B0A27" w:rsidRDefault="00402BC9" w:rsidP="002A0ACB">
      <w:pPr>
        <w:rPr>
          <w:rFonts w:ascii="Cambria" w:hAnsi="Cambria"/>
        </w:rPr>
      </w:pPr>
      <w:r w:rsidRPr="009B0A27">
        <w:rPr>
          <w:rFonts w:ascii="Cambria" w:hAnsi="Cambria"/>
        </w:rPr>
        <w:tab/>
      </w:r>
      <w:r w:rsidR="002A0ACB">
        <w:rPr>
          <w:rFonts w:ascii="Cambria" w:hAnsi="Cambria"/>
        </w:rPr>
        <w:t>Mon programme</w:t>
      </w:r>
    </w:p>
    <w:p w14:paraId="0065A7F5" w14:textId="3C024D1A" w:rsidR="00402BC9" w:rsidRPr="009B0A27" w:rsidRDefault="00402BC9" w:rsidP="00402BC9">
      <w:pPr>
        <w:pStyle w:val="Paragraphedeliste"/>
        <w:numPr>
          <w:ilvl w:val="0"/>
          <w:numId w:val="68"/>
        </w:numPr>
        <w:rPr>
          <w:rFonts w:ascii="Cambria" w:hAnsi="Cambria"/>
        </w:rPr>
      </w:pPr>
      <w:r w:rsidRPr="009B0A27">
        <w:rPr>
          <w:rFonts w:ascii="Cambria" w:hAnsi="Cambria"/>
        </w:rPr>
        <w:t>view/all_timetable</w:t>
      </w:r>
      <w:r w:rsidR="002A0ACB">
        <w:rPr>
          <w:rFonts w:ascii="Cambria" w:hAnsi="Cambria"/>
        </w:rPr>
        <w:t>2</w:t>
      </w:r>
      <w:r w:rsidRPr="009B0A27">
        <w:rPr>
          <w:rFonts w:ascii="Cambria" w:hAnsi="Cambria"/>
        </w:rPr>
        <w:t>.php</w:t>
      </w:r>
    </w:p>
    <w:p w14:paraId="56E92331" w14:textId="77777777" w:rsidR="00402BC9" w:rsidRDefault="00402BC9" w:rsidP="00402BC9">
      <w:pPr>
        <w:rPr>
          <w:rFonts w:ascii="Cambria" w:hAnsi="Cambria"/>
        </w:rPr>
      </w:pPr>
    </w:p>
    <w:p w14:paraId="48F7E9B1" w14:textId="77777777" w:rsidR="00402BC9" w:rsidRDefault="00402BC9" w:rsidP="00402BC9">
      <w:pPr>
        <w:rPr>
          <w:rFonts w:ascii="Cambria" w:hAnsi="Cambria"/>
        </w:rPr>
      </w:pPr>
    </w:p>
    <w:p w14:paraId="69CCF9D3" w14:textId="77777777" w:rsidR="00402BC9" w:rsidRPr="00533006" w:rsidRDefault="00402BC9" w:rsidP="00402BC9">
      <w:pPr>
        <w:rPr>
          <w:rFonts w:ascii="Cambria" w:hAnsi="Cambria"/>
        </w:rPr>
      </w:pPr>
    </w:p>
    <w:p w14:paraId="255C1BBA" w14:textId="61624185" w:rsidR="00402BC9" w:rsidRPr="00DE4E6D" w:rsidRDefault="00402BC9" w:rsidP="00402BC9">
      <w:pPr>
        <w:rPr>
          <w:rFonts w:ascii="Cambria" w:hAnsi="Cambria"/>
        </w:rPr>
      </w:pPr>
      <w:r w:rsidRPr="00DE4E6D">
        <w:rPr>
          <w:rFonts w:ascii="Cambria" w:hAnsi="Cambria"/>
        </w:rPr>
        <w:t>Exam</w:t>
      </w:r>
      <w:r w:rsidR="002A0ACB">
        <w:rPr>
          <w:rFonts w:ascii="Cambria" w:hAnsi="Cambria"/>
        </w:rPr>
        <w:t>en</w:t>
      </w:r>
    </w:p>
    <w:p w14:paraId="59A07693" w14:textId="29062136" w:rsidR="00402BC9" w:rsidRPr="00C20F8B" w:rsidRDefault="00402BC9" w:rsidP="00402BC9">
      <w:pPr>
        <w:rPr>
          <w:rFonts w:ascii="Cambria" w:hAnsi="Cambria"/>
        </w:rPr>
      </w:pPr>
      <w:r w:rsidRPr="00C20F8B">
        <w:rPr>
          <w:rFonts w:ascii="Cambria" w:hAnsi="Cambria"/>
          <w:color w:val="FF0000"/>
        </w:rPr>
        <w:tab/>
      </w:r>
      <w:r w:rsidR="002A0ACB">
        <w:rPr>
          <w:rFonts w:ascii="Cambria" w:hAnsi="Cambria"/>
        </w:rPr>
        <w:t>Mes notes à l’examen</w:t>
      </w:r>
    </w:p>
    <w:p w14:paraId="7BF1D498" w14:textId="77777777" w:rsidR="00402BC9" w:rsidRPr="00C20F8B" w:rsidRDefault="00402BC9" w:rsidP="00402BC9">
      <w:pPr>
        <w:pStyle w:val="Paragraphedeliste"/>
        <w:numPr>
          <w:ilvl w:val="0"/>
          <w:numId w:val="72"/>
        </w:numPr>
        <w:rPr>
          <w:rFonts w:ascii="Cambria" w:hAnsi="Cambria"/>
        </w:rPr>
      </w:pPr>
      <w:r w:rsidRPr="00C20F8B">
        <w:rPr>
          <w:rFonts w:ascii="Cambria" w:hAnsi="Cambria"/>
        </w:rPr>
        <w:t>view/my_exam_marks.php</w:t>
      </w:r>
    </w:p>
    <w:p w14:paraId="0775BA57" w14:textId="77777777" w:rsidR="00402BC9" w:rsidRDefault="00402BC9" w:rsidP="00402BC9">
      <w:pPr>
        <w:pStyle w:val="Paragraphedeliste"/>
        <w:numPr>
          <w:ilvl w:val="0"/>
          <w:numId w:val="72"/>
        </w:numPr>
        <w:rPr>
          <w:rFonts w:ascii="Cambria" w:hAnsi="Cambria"/>
        </w:rPr>
      </w:pPr>
      <w:r w:rsidRPr="00C20F8B">
        <w:rPr>
          <w:rFonts w:ascii="Cambria" w:hAnsi="Cambria"/>
        </w:rPr>
        <w:t>view/my_exam_marks1.php</w:t>
      </w:r>
    </w:p>
    <w:p w14:paraId="4A7A5D78" w14:textId="77777777" w:rsidR="00402BC9" w:rsidRDefault="00402BC9" w:rsidP="00402BC9">
      <w:pPr>
        <w:rPr>
          <w:rFonts w:ascii="Cambria" w:hAnsi="Cambria"/>
        </w:rPr>
      </w:pPr>
    </w:p>
    <w:p w14:paraId="53609178" w14:textId="74B6104B" w:rsidR="00402BC9" w:rsidRPr="00DE4E6D" w:rsidRDefault="002A0ACB" w:rsidP="00402BC9">
      <w:pPr>
        <w:ind w:firstLine="720"/>
        <w:rPr>
          <w:rFonts w:ascii="Cambria" w:hAnsi="Cambria"/>
        </w:rPr>
      </w:pPr>
      <w:r>
        <w:rPr>
          <w:rFonts w:ascii="Cambria" w:hAnsi="Cambria"/>
        </w:rPr>
        <w:t>Historique de mes notes à l’examen</w:t>
      </w:r>
    </w:p>
    <w:p w14:paraId="3AB9905F" w14:textId="77777777" w:rsidR="00402BC9" w:rsidRPr="00DE4E6D" w:rsidRDefault="00402BC9" w:rsidP="00402BC9">
      <w:pPr>
        <w:pStyle w:val="Paragraphedeliste"/>
        <w:numPr>
          <w:ilvl w:val="0"/>
          <w:numId w:val="73"/>
        </w:numPr>
        <w:rPr>
          <w:rFonts w:ascii="Cambria" w:hAnsi="Cambria"/>
        </w:rPr>
      </w:pPr>
      <w:r w:rsidRPr="00DE4E6D">
        <w:rPr>
          <w:rFonts w:ascii="Cambria" w:hAnsi="Cambria"/>
        </w:rPr>
        <w:t>view/my_exam_marks_history.php</w:t>
      </w:r>
    </w:p>
    <w:p w14:paraId="7BE455F0" w14:textId="77777777" w:rsidR="00402BC9" w:rsidRDefault="00402BC9" w:rsidP="00402BC9">
      <w:pPr>
        <w:pStyle w:val="Paragraphedeliste"/>
        <w:numPr>
          <w:ilvl w:val="0"/>
          <w:numId w:val="73"/>
        </w:numPr>
        <w:rPr>
          <w:rFonts w:ascii="Cambria" w:hAnsi="Cambria"/>
        </w:rPr>
      </w:pPr>
      <w:r w:rsidRPr="00DE4E6D">
        <w:rPr>
          <w:rFonts w:ascii="Cambria" w:hAnsi="Cambria"/>
        </w:rPr>
        <w:t>view/my_exam_marks1.php</w:t>
      </w:r>
    </w:p>
    <w:p w14:paraId="01C1D8B2" w14:textId="73E3123D" w:rsidR="00402BC9" w:rsidRPr="00DE4E6D" w:rsidRDefault="002A0ACB" w:rsidP="00402BC9">
      <w:pPr>
        <w:ind w:firstLine="720"/>
        <w:rPr>
          <w:rFonts w:ascii="Cambria" w:hAnsi="Cambria"/>
        </w:rPr>
      </w:pPr>
      <w:r>
        <w:rPr>
          <w:rFonts w:ascii="Cambria" w:hAnsi="Cambria"/>
        </w:rPr>
        <w:t>Programme d’examen</w:t>
      </w:r>
    </w:p>
    <w:p w14:paraId="04A2C590" w14:textId="77777777" w:rsidR="00402BC9" w:rsidRPr="00DE4E6D" w:rsidRDefault="00402BC9" w:rsidP="00402BC9">
      <w:pPr>
        <w:pStyle w:val="Paragraphedeliste"/>
        <w:numPr>
          <w:ilvl w:val="0"/>
          <w:numId w:val="74"/>
        </w:numPr>
        <w:rPr>
          <w:rFonts w:ascii="Cambria" w:hAnsi="Cambria"/>
        </w:rPr>
      </w:pPr>
      <w:r w:rsidRPr="00DE4E6D">
        <w:rPr>
          <w:rFonts w:ascii="Cambria" w:hAnsi="Cambria"/>
        </w:rPr>
        <w:t>view/my_exam_timetable.php</w:t>
      </w:r>
    </w:p>
    <w:p w14:paraId="7381CED3" w14:textId="77777777" w:rsidR="00402BC9" w:rsidRDefault="00402BC9" w:rsidP="00402BC9">
      <w:pPr>
        <w:pStyle w:val="Paragraphedeliste"/>
        <w:numPr>
          <w:ilvl w:val="0"/>
          <w:numId w:val="74"/>
        </w:numPr>
        <w:rPr>
          <w:rFonts w:ascii="Cambria" w:hAnsi="Cambria"/>
        </w:rPr>
      </w:pPr>
      <w:r w:rsidRPr="00DE4E6D">
        <w:rPr>
          <w:rFonts w:ascii="Cambria" w:hAnsi="Cambria"/>
        </w:rPr>
        <w:t>view/</w:t>
      </w:r>
      <w:r w:rsidRPr="00DE4E6D">
        <w:t xml:space="preserve"> </w:t>
      </w:r>
      <w:r w:rsidRPr="00DE4E6D">
        <w:rPr>
          <w:rFonts w:ascii="Cambria" w:hAnsi="Cambria"/>
        </w:rPr>
        <w:t>my_exam_timetable1.php</w:t>
      </w:r>
    </w:p>
    <w:p w14:paraId="55E8573F" w14:textId="77777777" w:rsidR="00402BC9" w:rsidRDefault="00402BC9" w:rsidP="00402BC9">
      <w:pPr>
        <w:rPr>
          <w:rFonts w:ascii="Cambria" w:hAnsi="Cambria"/>
        </w:rPr>
      </w:pPr>
    </w:p>
    <w:p w14:paraId="4D67FE74" w14:textId="77777777"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>Friends</w:t>
      </w:r>
    </w:p>
    <w:p w14:paraId="29997791" w14:textId="676743C9" w:rsidR="00402BC9" w:rsidRPr="00E153F9" w:rsidRDefault="00402BC9" w:rsidP="00402BC9">
      <w:pPr>
        <w:ind w:left="720"/>
        <w:rPr>
          <w:rFonts w:ascii="Cambria" w:hAnsi="Cambria"/>
        </w:rPr>
      </w:pPr>
      <w:r w:rsidRPr="00E153F9">
        <w:rPr>
          <w:rFonts w:ascii="Cambria" w:hAnsi="Cambria"/>
        </w:rPr>
        <w:tab/>
      </w:r>
      <w:r w:rsidR="002A0ACB">
        <w:rPr>
          <w:rFonts w:ascii="Cambria" w:hAnsi="Cambria"/>
        </w:rPr>
        <w:t>Ajouter des amis</w:t>
      </w:r>
    </w:p>
    <w:p w14:paraId="7F8CBDD4" w14:textId="77777777" w:rsidR="00402BC9" w:rsidRPr="00A61D3F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A61D3F">
        <w:rPr>
          <w:rFonts w:ascii="Cambria" w:hAnsi="Cambria"/>
        </w:rPr>
        <w:t>view/add_friends1.php</w:t>
      </w:r>
    </w:p>
    <w:p w14:paraId="555B6B25" w14:textId="77777777" w:rsidR="00402BC9" w:rsidRPr="00A61D3F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A61D3F">
        <w:rPr>
          <w:rFonts w:ascii="Cambria" w:hAnsi="Cambria"/>
        </w:rPr>
        <w:t>view/friend_profile.php</w:t>
      </w:r>
    </w:p>
    <w:p w14:paraId="2F2A5178" w14:textId="77777777" w:rsidR="00402BC9" w:rsidRPr="00E153F9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view/find_friends.php</w:t>
      </w:r>
    </w:p>
    <w:p w14:paraId="05843912" w14:textId="77777777" w:rsidR="00402BC9" w:rsidRPr="00E153F9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model/add_friends.php</w:t>
      </w:r>
    </w:p>
    <w:p w14:paraId="3C8E1E2A" w14:textId="77777777" w:rsidR="00402BC9" w:rsidRPr="00E153F9" w:rsidRDefault="00402BC9" w:rsidP="00402BC9">
      <w:pPr>
        <w:pStyle w:val="Paragraphedeliste"/>
        <w:numPr>
          <w:ilvl w:val="0"/>
          <w:numId w:val="80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friends.php</w:t>
      </w:r>
    </w:p>
    <w:p w14:paraId="3327F4B2" w14:textId="3DEAC66E" w:rsidR="00402BC9" w:rsidRPr="00E153F9" w:rsidRDefault="002A0ACB" w:rsidP="00402BC9">
      <w:pPr>
        <w:ind w:left="1440"/>
        <w:rPr>
          <w:rFonts w:ascii="Cambria" w:hAnsi="Cambria"/>
        </w:rPr>
      </w:pPr>
      <w:r>
        <w:rPr>
          <w:rFonts w:ascii="Cambria" w:hAnsi="Cambria"/>
        </w:rPr>
        <w:t>Mes amis</w:t>
      </w:r>
    </w:p>
    <w:p w14:paraId="1EE3166D" w14:textId="77777777" w:rsidR="00402BC9" w:rsidRPr="00A61D3F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A61D3F">
        <w:rPr>
          <w:rFonts w:ascii="Cambria" w:hAnsi="Cambria"/>
        </w:rPr>
        <w:t>view/my_friends1.php</w:t>
      </w:r>
    </w:p>
    <w:p w14:paraId="08E00B33" w14:textId="77777777" w:rsidR="00402BC9" w:rsidRPr="00A61D3F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A61D3F">
        <w:rPr>
          <w:rFonts w:ascii="Cambria" w:hAnsi="Cambria"/>
        </w:rPr>
        <w:t>view/friend_profile.php</w:t>
      </w:r>
    </w:p>
    <w:p w14:paraId="161A4E77" w14:textId="77777777"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</w:t>
      </w:r>
      <w:r>
        <w:rPr>
          <w:rFonts w:ascii="Cambria" w:hAnsi="Cambria"/>
        </w:rPr>
        <w:t>student</w:t>
      </w:r>
      <w:r w:rsidRPr="00E153F9">
        <w:rPr>
          <w:rFonts w:ascii="Cambria" w:hAnsi="Cambria"/>
        </w:rPr>
        <w:t>.php</w:t>
      </w:r>
    </w:p>
    <w:p w14:paraId="0A40E1C8" w14:textId="77777777"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lastRenderedPageBreak/>
        <w:t>model/add_message.php</w:t>
      </w:r>
    </w:p>
    <w:p w14:paraId="7622721F" w14:textId="77777777"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conversation_history_</w:t>
      </w:r>
      <w:r>
        <w:rPr>
          <w:rFonts w:ascii="Cambria" w:hAnsi="Cambria"/>
        </w:rPr>
        <w:t>student</w:t>
      </w:r>
      <w:r w:rsidRPr="00E153F9">
        <w:rPr>
          <w:rFonts w:ascii="Cambria" w:hAnsi="Cambria"/>
        </w:rPr>
        <w:t>1.php</w:t>
      </w:r>
    </w:p>
    <w:p w14:paraId="2280FF82" w14:textId="77777777"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model/confirm_msg_read.php</w:t>
      </w:r>
    </w:p>
    <w:p w14:paraId="49D6D599" w14:textId="77777777" w:rsidR="00402BC9" w:rsidRPr="00E153F9" w:rsidRDefault="00402BC9" w:rsidP="00402BC9">
      <w:pPr>
        <w:pStyle w:val="Paragraphedeliste"/>
        <w:numPr>
          <w:ilvl w:val="0"/>
          <w:numId w:val="81"/>
        </w:numPr>
        <w:rPr>
          <w:rFonts w:ascii="Cambria" w:hAnsi="Cambria"/>
        </w:rPr>
      </w:pPr>
      <w:r w:rsidRPr="00E153F9">
        <w:rPr>
          <w:rFonts w:ascii="Cambria" w:hAnsi="Cambria"/>
        </w:rPr>
        <w:t>view/unread_msg.php</w:t>
      </w:r>
    </w:p>
    <w:p w14:paraId="51CD3156" w14:textId="77777777" w:rsidR="00402BC9" w:rsidRDefault="00402BC9" w:rsidP="00402BC9">
      <w:pPr>
        <w:rPr>
          <w:rFonts w:ascii="Cambria" w:hAnsi="Cambria"/>
        </w:rPr>
      </w:pPr>
    </w:p>
    <w:p w14:paraId="6D667229" w14:textId="77777777" w:rsidR="00402BC9" w:rsidRPr="00402BC9" w:rsidRDefault="00402BC9" w:rsidP="00402BC9">
      <w:pPr>
        <w:jc w:val="center"/>
        <w:rPr>
          <w:rFonts w:ascii="Cambria" w:hAnsi="Cambria"/>
          <w:b/>
          <w:color w:val="7030A0"/>
          <w:sz w:val="44"/>
          <w:szCs w:val="44"/>
        </w:rPr>
      </w:pPr>
      <w:r w:rsidRPr="00402BC9">
        <w:rPr>
          <w:rFonts w:ascii="Cambria" w:hAnsi="Cambria"/>
          <w:b/>
          <w:color w:val="7030A0"/>
          <w:sz w:val="44"/>
          <w:szCs w:val="44"/>
        </w:rPr>
        <w:t>Alerts</w:t>
      </w:r>
    </w:p>
    <w:p w14:paraId="0E36789F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lassroom</w:t>
      </w:r>
    </w:p>
    <w:p w14:paraId="5ABE2AA0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14:paraId="4C76252D" w14:textId="77777777" w:rsidR="00402BC9" w:rsidRPr="00402BC9" w:rsidRDefault="00402BC9" w:rsidP="00402BC9">
      <w:pPr>
        <w:pStyle w:val="Paragraphedeliste"/>
        <w:numPr>
          <w:ilvl w:val="0"/>
          <w:numId w:val="1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 xml:space="preserve">classroom_Duplicated  </w:t>
      </w:r>
    </w:p>
    <w:p w14:paraId="6B7CFC26" w14:textId="77777777" w:rsidR="00402BC9" w:rsidRPr="00402BC9" w:rsidRDefault="00402BC9" w:rsidP="00402BC9">
      <w:pPr>
        <w:pStyle w:val="Paragraphedeliste"/>
        <w:numPr>
          <w:ilvl w:val="0"/>
          <w:numId w:val="1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14:paraId="34E21E9D" w14:textId="77777777" w:rsidR="00402BC9" w:rsidRPr="00402BC9" w:rsidRDefault="00402BC9" w:rsidP="00402BC9">
      <w:pPr>
        <w:pStyle w:val="Paragraphedeliste"/>
        <w:numPr>
          <w:ilvl w:val="0"/>
          <w:numId w:val="1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61BD3A96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14:paraId="337D6642" w14:textId="77777777"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14:paraId="6CC8BCAD" w14:textId="77777777"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6BFB3CB8" w14:textId="77777777"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14:paraId="2055530F" w14:textId="77777777" w:rsidR="00402BC9" w:rsidRPr="00402BC9" w:rsidRDefault="00402BC9" w:rsidP="00402BC9">
      <w:pPr>
        <w:pStyle w:val="Paragraphedeliste"/>
        <w:numPr>
          <w:ilvl w:val="0"/>
          <w:numId w:val="11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lassroom_Duplicated</w:t>
      </w:r>
    </w:p>
    <w:p w14:paraId="046035CD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14:paraId="79FCBAA8" w14:textId="77777777" w:rsidR="00402BC9" w:rsidRPr="00402BC9" w:rsidRDefault="00402BC9" w:rsidP="00402BC9">
      <w:pPr>
        <w:pStyle w:val="Paragraphedeliste"/>
        <w:numPr>
          <w:ilvl w:val="0"/>
          <w:numId w:val="1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14:paraId="6F91C048" w14:textId="77777777" w:rsidR="00402BC9" w:rsidRPr="00402BC9" w:rsidRDefault="00402BC9" w:rsidP="00402BC9">
      <w:pPr>
        <w:pStyle w:val="Paragraphedeliste"/>
        <w:numPr>
          <w:ilvl w:val="0"/>
          <w:numId w:val="1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458A70BC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14:paraId="6B13A965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Grade</w:t>
      </w:r>
    </w:p>
    <w:p w14:paraId="6C56845F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14:paraId="4E2113F1" w14:textId="77777777" w:rsidR="00402BC9" w:rsidRPr="00402BC9" w:rsidRDefault="00402BC9" w:rsidP="00402BC9">
      <w:pPr>
        <w:pStyle w:val="Paragraphedeliste"/>
        <w:numPr>
          <w:ilvl w:val="0"/>
          <w:numId w:val="1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 xml:space="preserve">grade_Duplicated  </w:t>
      </w:r>
    </w:p>
    <w:p w14:paraId="6606DFE3" w14:textId="77777777" w:rsidR="00402BC9" w:rsidRPr="00402BC9" w:rsidRDefault="00402BC9" w:rsidP="00402BC9">
      <w:pPr>
        <w:pStyle w:val="Paragraphedeliste"/>
        <w:numPr>
          <w:ilvl w:val="0"/>
          <w:numId w:val="1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14:paraId="30C7F16A" w14:textId="77777777" w:rsidR="00402BC9" w:rsidRPr="00402BC9" w:rsidRDefault="00402BC9" w:rsidP="00402BC9">
      <w:pPr>
        <w:pStyle w:val="Paragraphedeliste"/>
        <w:numPr>
          <w:ilvl w:val="0"/>
          <w:numId w:val="1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01854335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14:paraId="706FF79B" w14:textId="77777777"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14:paraId="127AEDB9" w14:textId="77777777"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10FE8D54" w14:textId="77777777"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14:paraId="10808F0F" w14:textId="77777777" w:rsidR="00402BC9" w:rsidRPr="00402BC9" w:rsidRDefault="00402BC9" w:rsidP="00402BC9">
      <w:pPr>
        <w:pStyle w:val="Paragraphedeliste"/>
        <w:numPr>
          <w:ilvl w:val="0"/>
          <w:numId w:val="1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grade_Duplicated</w:t>
      </w:r>
    </w:p>
    <w:p w14:paraId="2EFCE720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14:paraId="373B84B3" w14:textId="77777777" w:rsidR="00402BC9" w:rsidRPr="00402BC9" w:rsidRDefault="00402BC9" w:rsidP="00402BC9">
      <w:pPr>
        <w:pStyle w:val="Paragraphedeliste"/>
        <w:numPr>
          <w:ilvl w:val="0"/>
          <w:numId w:val="1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14:paraId="015EAB36" w14:textId="77777777" w:rsidR="00402BC9" w:rsidRPr="00402BC9" w:rsidRDefault="00402BC9" w:rsidP="00402BC9">
      <w:pPr>
        <w:pStyle w:val="Paragraphedeliste"/>
        <w:numPr>
          <w:ilvl w:val="0"/>
          <w:numId w:val="1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27DAE47A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14:paraId="137BD618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14:paraId="10D1176C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</w:p>
    <w:p w14:paraId="1F6A7049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Teacher</w:t>
      </w:r>
    </w:p>
    <w:p w14:paraId="5162556B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14:paraId="4473CCDA" w14:textId="77777777"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Duplicated</w:t>
      </w:r>
    </w:p>
    <w:p w14:paraId="29869F03" w14:textId="77777777"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14:paraId="2C8F0B6F" w14:textId="77777777"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06B676E5" w14:textId="77777777"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email_Duplicated</w:t>
      </w:r>
    </w:p>
    <w:p w14:paraId="20FBF34E" w14:textId="77777777"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14:paraId="7CB1AF14" w14:textId="77777777" w:rsidR="00402BC9" w:rsidRPr="00402BC9" w:rsidRDefault="00402BC9" w:rsidP="00402BC9">
      <w:pPr>
        <w:pStyle w:val="Paragraphedeliste"/>
        <w:numPr>
          <w:ilvl w:val="0"/>
          <w:numId w:val="22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14:paraId="479697DD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14:paraId="774CCE07" w14:textId="77777777"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14:paraId="5888CD17" w14:textId="77777777"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1330D096" w14:textId="77777777"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14:paraId="52BECD2D" w14:textId="77777777"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14:paraId="7CD22A82" w14:textId="77777777" w:rsidR="00402BC9" w:rsidRPr="00402BC9" w:rsidRDefault="00402BC9" w:rsidP="00402BC9">
      <w:pPr>
        <w:pStyle w:val="Paragraphedeliste"/>
        <w:numPr>
          <w:ilvl w:val="0"/>
          <w:numId w:val="24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14:paraId="25B5C466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14:paraId="493C4A9B" w14:textId="77777777" w:rsidR="00402BC9" w:rsidRPr="00402BC9" w:rsidRDefault="00402BC9" w:rsidP="00402BC9">
      <w:pPr>
        <w:pStyle w:val="Paragraphedeliste"/>
        <w:numPr>
          <w:ilvl w:val="0"/>
          <w:numId w:val="2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14:paraId="2906F613" w14:textId="77777777" w:rsidR="00402BC9" w:rsidRPr="00402BC9" w:rsidRDefault="00402BC9" w:rsidP="00402BC9">
      <w:pPr>
        <w:pStyle w:val="Paragraphedeliste"/>
        <w:numPr>
          <w:ilvl w:val="0"/>
          <w:numId w:val="23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0B1B019C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Student</w:t>
      </w:r>
    </w:p>
    <w:p w14:paraId="261974D2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14:paraId="39A36A24" w14:textId="77777777"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Duplicated</w:t>
      </w:r>
    </w:p>
    <w:p w14:paraId="4D2BB65A" w14:textId="77777777"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14:paraId="20FF7B48" w14:textId="77777777"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042931CE" w14:textId="77777777"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dex_email_Duplicated</w:t>
      </w:r>
    </w:p>
    <w:p w14:paraId="3B686B9A" w14:textId="77777777"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email_Duplicated</w:t>
      </w:r>
    </w:p>
    <w:p w14:paraId="2FF4BC87" w14:textId="77777777" w:rsidR="00402BC9" w:rsidRPr="00402BC9" w:rsidRDefault="00402BC9" w:rsidP="00402BC9">
      <w:pPr>
        <w:pStyle w:val="Paragraphedeliste"/>
        <w:numPr>
          <w:ilvl w:val="0"/>
          <w:numId w:val="25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14:paraId="5AF148C1" w14:textId="77777777" w:rsidR="00402BC9" w:rsidRPr="00402BC9" w:rsidRDefault="00402BC9" w:rsidP="00402BC9">
      <w:pPr>
        <w:jc w:val="both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All Student</w:t>
      </w:r>
    </w:p>
    <w:p w14:paraId="7580F96A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14:paraId="6FED4786" w14:textId="77777777"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14:paraId="7CDDCECC" w14:textId="77777777"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64535055" w14:textId="77777777"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load_error1</w:t>
      </w:r>
    </w:p>
    <w:p w14:paraId="6B3DC031" w14:textId="77777777"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14:paraId="3B03068C" w14:textId="77777777" w:rsidR="00402BC9" w:rsidRPr="00402BC9" w:rsidRDefault="00402BC9" w:rsidP="00402BC9">
      <w:pPr>
        <w:pStyle w:val="Paragraphedeliste"/>
        <w:numPr>
          <w:ilvl w:val="0"/>
          <w:numId w:val="26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lastRenderedPageBreak/>
        <w:t>email_Duplicated</w:t>
      </w:r>
    </w:p>
    <w:p w14:paraId="7E1EEE50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14:paraId="03A981E1" w14:textId="77777777" w:rsidR="00402BC9" w:rsidRPr="00402BC9" w:rsidRDefault="00402BC9" w:rsidP="00402BC9">
      <w:pPr>
        <w:pStyle w:val="Paragraphedeliste"/>
        <w:numPr>
          <w:ilvl w:val="0"/>
          <w:numId w:val="27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14:paraId="18E8504F" w14:textId="77777777" w:rsidR="00402BC9" w:rsidRPr="00402BC9" w:rsidRDefault="00402BC9" w:rsidP="00402BC9">
      <w:pPr>
        <w:pStyle w:val="Paragraphedeliste"/>
        <w:numPr>
          <w:ilvl w:val="0"/>
          <w:numId w:val="27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235DA9B0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Timetable</w:t>
      </w:r>
    </w:p>
    <w:p w14:paraId="5B43873F" w14:textId="77777777" w:rsidR="00402BC9" w:rsidRPr="00402BC9" w:rsidRDefault="00402BC9" w:rsidP="00402BC9">
      <w:p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ab/>
        <w:t>Insert</w:t>
      </w:r>
    </w:p>
    <w:p w14:paraId="48A87293" w14:textId="77777777" w:rsidR="00402BC9" w:rsidRPr="00402BC9" w:rsidRDefault="00402BC9" w:rsidP="00402BC9">
      <w:pPr>
        <w:pStyle w:val="Paragraphedeliste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2</w:t>
      </w:r>
    </w:p>
    <w:p w14:paraId="01404075" w14:textId="77777777" w:rsidR="00402BC9" w:rsidRPr="00402BC9" w:rsidRDefault="00402BC9" w:rsidP="00402BC9">
      <w:pPr>
        <w:pStyle w:val="Paragraphedeliste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insert_Success</w:t>
      </w:r>
    </w:p>
    <w:p w14:paraId="18F56DD2" w14:textId="77777777" w:rsidR="00402BC9" w:rsidRPr="00402BC9" w:rsidRDefault="00402BC9" w:rsidP="00402BC9">
      <w:pPr>
        <w:pStyle w:val="Paragraphedeliste"/>
        <w:numPr>
          <w:ilvl w:val="0"/>
          <w:numId w:val="28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1A82D64D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</w:t>
      </w:r>
    </w:p>
    <w:p w14:paraId="2864121E" w14:textId="77777777"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Success</w:t>
      </w:r>
    </w:p>
    <w:p w14:paraId="2217C555" w14:textId="77777777"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04FA0119" w14:textId="77777777"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update_error1</w:t>
      </w:r>
    </w:p>
    <w:p w14:paraId="0608C230" w14:textId="77777777" w:rsidR="00402BC9" w:rsidRPr="00402BC9" w:rsidRDefault="00402BC9" w:rsidP="00402BC9">
      <w:pPr>
        <w:pStyle w:val="Paragraphedeliste"/>
        <w:numPr>
          <w:ilvl w:val="0"/>
          <w:numId w:val="29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uplicate_Record2</w:t>
      </w:r>
    </w:p>
    <w:p w14:paraId="190E59B5" w14:textId="77777777" w:rsidR="00402BC9" w:rsidRPr="00402BC9" w:rsidRDefault="00402BC9" w:rsidP="00402BC9">
      <w:pPr>
        <w:ind w:left="720"/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</w:t>
      </w:r>
    </w:p>
    <w:p w14:paraId="569441AB" w14:textId="77777777" w:rsidR="00402BC9" w:rsidRPr="00402BC9" w:rsidRDefault="00402BC9" w:rsidP="00402BC9">
      <w:pPr>
        <w:pStyle w:val="Paragraphedeliste"/>
        <w:numPr>
          <w:ilvl w:val="0"/>
          <w:numId w:val="3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delete_Success</w:t>
      </w:r>
    </w:p>
    <w:p w14:paraId="10A81534" w14:textId="77777777" w:rsidR="00402BC9" w:rsidRDefault="00402BC9" w:rsidP="00402BC9">
      <w:pPr>
        <w:pStyle w:val="Paragraphedeliste"/>
        <w:numPr>
          <w:ilvl w:val="0"/>
          <w:numId w:val="30"/>
        </w:numPr>
        <w:rPr>
          <w:rFonts w:ascii="Cambria" w:hAnsi="Cambria"/>
          <w:sz w:val="24"/>
          <w:szCs w:val="24"/>
        </w:rPr>
      </w:pPr>
      <w:r w:rsidRPr="00402BC9">
        <w:rPr>
          <w:rFonts w:ascii="Cambria" w:hAnsi="Cambria"/>
          <w:sz w:val="24"/>
          <w:szCs w:val="24"/>
        </w:rPr>
        <w:t>connection_Problem</w:t>
      </w:r>
    </w:p>
    <w:p w14:paraId="1B42200B" w14:textId="77777777" w:rsidR="003568D4" w:rsidRDefault="003568D4" w:rsidP="003568D4">
      <w:pPr>
        <w:rPr>
          <w:rFonts w:ascii="Cambria" w:hAnsi="Cambria"/>
          <w:sz w:val="24"/>
          <w:szCs w:val="24"/>
        </w:rPr>
      </w:pPr>
    </w:p>
    <w:p w14:paraId="52D409A8" w14:textId="77777777" w:rsidR="003568D4" w:rsidRPr="003568D4" w:rsidRDefault="003568D4" w:rsidP="003568D4">
      <w:pPr>
        <w:rPr>
          <w:rFonts w:ascii="Cambria" w:hAnsi="Cambria"/>
          <w:sz w:val="24"/>
          <w:szCs w:val="24"/>
        </w:rPr>
      </w:pPr>
    </w:p>
    <w:p w14:paraId="2B834CB2" w14:textId="77777777" w:rsidR="00402BC9" w:rsidRPr="00C3100E" w:rsidRDefault="00402BC9" w:rsidP="00C42A92">
      <w:pPr>
        <w:rPr>
          <w:rFonts w:ascii="Cambria" w:hAnsi="Cambria"/>
        </w:rPr>
      </w:pPr>
    </w:p>
    <w:p w14:paraId="67221A42" w14:textId="77777777" w:rsidR="00C42A92" w:rsidRPr="008515CB" w:rsidRDefault="00C42A92">
      <w:pPr>
        <w:rPr>
          <w:rFonts w:ascii="Cambria" w:hAnsi="Cambria"/>
        </w:rPr>
      </w:pPr>
    </w:p>
    <w:p w14:paraId="22564EC3" w14:textId="77777777" w:rsidR="005749CB" w:rsidRPr="008515CB" w:rsidRDefault="005749CB">
      <w:pPr>
        <w:rPr>
          <w:rFonts w:ascii="Cambria" w:hAnsi="Cambria"/>
        </w:rPr>
      </w:pPr>
    </w:p>
    <w:p w14:paraId="6418612F" w14:textId="77777777" w:rsidR="00674EE5" w:rsidRPr="008515CB" w:rsidRDefault="00674EE5">
      <w:pPr>
        <w:rPr>
          <w:rFonts w:ascii="Cambria" w:hAnsi="Cambria"/>
        </w:rPr>
      </w:pPr>
    </w:p>
    <w:p w14:paraId="165539D1" w14:textId="77777777" w:rsidR="00674EE5" w:rsidRPr="008515CB" w:rsidRDefault="00674EE5">
      <w:pPr>
        <w:rPr>
          <w:rFonts w:ascii="Cambria" w:hAnsi="Cambria"/>
        </w:rPr>
      </w:pPr>
    </w:p>
    <w:p w14:paraId="5E97D66C" w14:textId="77777777" w:rsidR="00573578" w:rsidRPr="008515CB" w:rsidRDefault="00573578">
      <w:pPr>
        <w:rPr>
          <w:rFonts w:ascii="Cambria" w:hAnsi="Cambria"/>
        </w:rPr>
      </w:pPr>
    </w:p>
    <w:p w14:paraId="0209E2BA" w14:textId="77777777" w:rsidR="00573578" w:rsidRPr="008515CB" w:rsidRDefault="00573578">
      <w:pPr>
        <w:rPr>
          <w:rFonts w:ascii="Cambria" w:hAnsi="Cambria"/>
        </w:rPr>
      </w:pPr>
    </w:p>
    <w:p w14:paraId="504BA5DA" w14:textId="77777777" w:rsidR="00573578" w:rsidRPr="008515CB" w:rsidRDefault="00573578">
      <w:pPr>
        <w:rPr>
          <w:rFonts w:ascii="Cambria" w:hAnsi="Cambria"/>
        </w:rPr>
      </w:pPr>
    </w:p>
    <w:p w14:paraId="01268374" w14:textId="77777777" w:rsidR="00573578" w:rsidRPr="008515CB" w:rsidRDefault="00573578">
      <w:pPr>
        <w:rPr>
          <w:rFonts w:ascii="Cambria" w:hAnsi="Cambria"/>
        </w:rPr>
      </w:pPr>
    </w:p>
    <w:sectPr w:rsidR="00573578" w:rsidRPr="0085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23F9B"/>
    <w:multiLevelType w:val="hybridMultilevel"/>
    <w:tmpl w:val="8D4AD28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A2913"/>
    <w:multiLevelType w:val="multilevel"/>
    <w:tmpl w:val="FBF80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361D4F"/>
    <w:multiLevelType w:val="hybridMultilevel"/>
    <w:tmpl w:val="AF2CC67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0B7EAF"/>
    <w:multiLevelType w:val="hybridMultilevel"/>
    <w:tmpl w:val="4DCA9FDA"/>
    <w:lvl w:ilvl="0" w:tplc="5CB0456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74919D4"/>
    <w:multiLevelType w:val="hybridMultilevel"/>
    <w:tmpl w:val="48508F76"/>
    <w:lvl w:ilvl="0" w:tplc="E57E9A6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0923438D"/>
    <w:multiLevelType w:val="hybridMultilevel"/>
    <w:tmpl w:val="816A2780"/>
    <w:lvl w:ilvl="0" w:tplc="168ECF1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0AF040BF"/>
    <w:multiLevelType w:val="hybridMultilevel"/>
    <w:tmpl w:val="A70C16D0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" w15:restartNumberingAfterBreak="0">
    <w:nsid w:val="0B0D2789"/>
    <w:multiLevelType w:val="hybridMultilevel"/>
    <w:tmpl w:val="9746C97A"/>
    <w:lvl w:ilvl="0" w:tplc="89867F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D746DF"/>
    <w:multiLevelType w:val="hybridMultilevel"/>
    <w:tmpl w:val="15B4F754"/>
    <w:lvl w:ilvl="0" w:tplc="F83E1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0D0B2081"/>
    <w:multiLevelType w:val="hybridMultilevel"/>
    <w:tmpl w:val="5D808AEC"/>
    <w:lvl w:ilvl="0" w:tplc="B8C636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0D2B59EA"/>
    <w:multiLevelType w:val="hybridMultilevel"/>
    <w:tmpl w:val="BA6E92C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DB21A8D"/>
    <w:multiLevelType w:val="hybridMultilevel"/>
    <w:tmpl w:val="82C8CF72"/>
    <w:lvl w:ilvl="0" w:tplc="6D3033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E0B006D"/>
    <w:multiLevelType w:val="hybridMultilevel"/>
    <w:tmpl w:val="163A1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F462A21"/>
    <w:multiLevelType w:val="hybridMultilevel"/>
    <w:tmpl w:val="3988737A"/>
    <w:lvl w:ilvl="0" w:tplc="7CB2218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0122D9F"/>
    <w:multiLevelType w:val="hybridMultilevel"/>
    <w:tmpl w:val="C82AA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360C5B"/>
    <w:multiLevelType w:val="hybridMultilevel"/>
    <w:tmpl w:val="4592456E"/>
    <w:lvl w:ilvl="0" w:tplc="E1003F2E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11AA5033"/>
    <w:multiLevelType w:val="hybridMultilevel"/>
    <w:tmpl w:val="DE284B36"/>
    <w:lvl w:ilvl="0" w:tplc="92EE548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13554F8E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4942196"/>
    <w:multiLevelType w:val="hybridMultilevel"/>
    <w:tmpl w:val="420C1D58"/>
    <w:lvl w:ilvl="0" w:tplc="17521C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1B5A7201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1C32676A"/>
    <w:multiLevelType w:val="hybridMultilevel"/>
    <w:tmpl w:val="6EE85292"/>
    <w:lvl w:ilvl="0" w:tplc="74F0764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CDB2A96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1F3B486F"/>
    <w:multiLevelType w:val="hybridMultilevel"/>
    <w:tmpl w:val="68DE8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F5012B"/>
    <w:multiLevelType w:val="hybridMultilevel"/>
    <w:tmpl w:val="189A0B12"/>
    <w:lvl w:ilvl="0" w:tplc="33A6EE2E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4" w15:restartNumberingAfterBreak="0">
    <w:nsid w:val="217F398F"/>
    <w:multiLevelType w:val="hybridMultilevel"/>
    <w:tmpl w:val="CCFA4144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229E3808"/>
    <w:multiLevelType w:val="hybridMultilevel"/>
    <w:tmpl w:val="4378E5FC"/>
    <w:lvl w:ilvl="0" w:tplc="A2622E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259E4CB2"/>
    <w:multiLevelType w:val="hybridMultilevel"/>
    <w:tmpl w:val="956A68AE"/>
    <w:lvl w:ilvl="0" w:tplc="6ACEF042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7" w15:restartNumberingAfterBreak="0">
    <w:nsid w:val="25AD1DA8"/>
    <w:multiLevelType w:val="hybridMultilevel"/>
    <w:tmpl w:val="548A87BE"/>
    <w:lvl w:ilvl="0" w:tplc="52724C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2B1C7CA6"/>
    <w:multiLevelType w:val="hybridMultilevel"/>
    <w:tmpl w:val="753ACAAE"/>
    <w:lvl w:ilvl="0" w:tplc="275C471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2BE652CA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7B15F7"/>
    <w:multiLevelType w:val="hybridMultilevel"/>
    <w:tmpl w:val="0EF679B2"/>
    <w:lvl w:ilvl="0" w:tplc="C5CA50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2C9E5D22"/>
    <w:multiLevelType w:val="hybridMultilevel"/>
    <w:tmpl w:val="852A0678"/>
    <w:lvl w:ilvl="0" w:tplc="672A2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2CDB1633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2E843750"/>
    <w:multiLevelType w:val="hybridMultilevel"/>
    <w:tmpl w:val="0EECC4D2"/>
    <w:lvl w:ilvl="0" w:tplc="C1BA7190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4" w15:restartNumberingAfterBreak="0">
    <w:nsid w:val="305F6434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32842039"/>
    <w:multiLevelType w:val="hybridMultilevel"/>
    <w:tmpl w:val="9DD0AD14"/>
    <w:lvl w:ilvl="0" w:tplc="8A7064BA">
      <w:start w:val="1"/>
      <w:numFmt w:val="decimal"/>
      <w:lvlText w:val="%1."/>
      <w:lvlJc w:val="left"/>
      <w:pPr>
        <w:ind w:left="1980" w:hanging="360"/>
      </w:pPr>
      <w:rPr>
        <w:rFonts w:ascii="Cambria" w:eastAsiaTheme="minorHAnsi" w:hAnsi="Cambria" w:cstheme="minorBidi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6" w15:restartNumberingAfterBreak="0">
    <w:nsid w:val="388A55A7"/>
    <w:multiLevelType w:val="hybridMultilevel"/>
    <w:tmpl w:val="F7948EB6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7" w15:restartNumberingAfterBreak="0">
    <w:nsid w:val="38AF4C38"/>
    <w:multiLevelType w:val="hybridMultilevel"/>
    <w:tmpl w:val="54DCF928"/>
    <w:lvl w:ilvl="0" w:tplc="C024A1F8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abstractNum w:abstractNumId="38" w15:restartNumberingAfterBreak="0">
    <w:nsid w:val="3C985054"/>
    <w:multiLevelType w:val="hybridMultilevel"/>
    <w:tmpl w:val="167AAC2C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9" w15:restartNumberingAfterBreak="0">
    <w:nsid w:val="3DFA5144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E2250D9"/>
    <w:multiLevelType w:val="hybridMultilevel"/>
    <w:tmpl w:val="965E3E7E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1" w15:restartNumberingAfterBreak="0">
    <w:nsid w:val="3E4C1E6D"/>
    <w:multiLevelType w:val="hybridMultilevel"/>
    <w:tmpl w:val="7DD6024E"/>
    <w:lvl w:ilvl="0" w:tplc="1BBA250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412B4703"/>
    <w:multiLevelType w:val="hybridMultilevel"/>
    <w:tmpl w:val="3640B69A"/>
    <w:lvl w:ilvl="0" w:tplc="58B0F2C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41B572A5"/>
    <w:multiLevelType w:val="hybridMultilevel"/>
    <w:tmpl w:val="B1E88818"/>
    <w:lvl w:ilvl="0" w:tplc="56A0C2C0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41B57B30"/>
    <w:multiLevelType w:val="hybridMultilevel"/>
    <w:tmpl w:val="388813E0"/>
    <w:lvl w:ilvl="0" w:tplc="9752BFB6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5" w15:restartNumberingAfterBreak="0">
    <w:nsid w:val="43FD0623"/>
    <w:multiLevelType w:val="hybridMultilevel"/>
    <w:tmpl w:val="DF067D70"/>
    <w:lvl w:ilvl="0" w:tplc="2D1275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490338CF"/>
    <w:multiLevelType w:val="hybridMultilevel"/>
    <w:tmpl w:val="C1FC8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9533F09"/>
    <w:multiLevelType w:val="hybridMultilevel"/>
    <w:tmpl w:val="74542278"/>
    <w:lvl w:ilvl="0" w:tplc="DE0641F2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8" w15:restartNumberingAfterBreak="0">
    <w:nsid w:val="4B496CC2"/>
    <w:multiLevelType w:val="hybridMultilevel"/>
    <w:tmpl w:val="B89E3028"/>
    <w:lvl w:ilvl="0" w:tplc="8BD4C20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 w15:restartNumberingAfterBreak="0">
    <w:nsid w:val="4CDE14E4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4D847B57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E5D0A2D"/>
    <w:multiLevelType w:val="hybridMultilevel"/>
    <w:tmpl w:val="9E9C72B4"/>
    <w:lvl w:ilvl="0" w:tplc="74F686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4FBD4F8F"/>
    <w:multiLevelType w:val="hybridMultilevel"/>
    <w:tmpl w:val="DDF0F86C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3" w15:restartNumberingAfterBreak="0">
    <w:nsid w:val="52414303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4F57DE"/>
    <w:multiLevelType w:val="hybridMultilevel"/>
    <w:tmpl w:val="965E3E7E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5" w15:restartNumberingAfterBreak="0">
    <w:nsid w:val="57CC63F6"/>
    <w:multiLevelType w:val="hybridMultilevel"/>
    <w:tmpl w:val="327AC5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6" w15:restartNumberingAfterBreak="0">
    <w:nsid w:val="57CE4A9F"/>
    <w:multiLevelType w:val="hybridMultilevel"/>
    <w:tmpl w:val="1304E39A"/>
    <w:lvl w:ilvl="0" w:tplc="3D987D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585B5C51"/>
    <w:multiLevelType w:val="hybridMultilevel"/>
    <w:tmpl w:val="178A6866"/>
    <w:lvl w:ilvl="0" w:tplc="5DB6AB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8" w15:restartNumberingAfterBreak="0">
    <w:nsid w:val="5A0946CA"/>
    <w:multiLevelType w:val="hybridMultilevel"/>
    <w:tmpl w:val="2F3698F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5AE968AB"/>
    <w:multiLevelType w:val="hybridMultilevel"/>
    <w:tmpl w:val="4AA63122"/>
    <w:lvl w:ilvl="0" w:tplc="14205DE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0" w15:restartNumberingAfterBreak="0">
    <w:nsid w:val="5B0A5A00"/>
    <w:multiLevelType w:val="hybridMultilevel"/>
    <w:tmpl w:val="440C1728"/>
    <w:lvl w:ilvl="0" w:tplc="3ED85C60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1" w15:restartNumberingAfterBreak="0">
    <w:nsid w:val="5B16348C"/>
    <w:multiLevelType w:val="hybridMultilevel"/>
    <w:tmpl w:val="816A2780"/>
    <w:lvl w:ilvl="0" w:tplc="168ECF1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2" w15:restartNumberingAfterBreak="0">
    <w:nsid w:val="5B383CA8"/>
    <w:multiLevelType w:val="multilevel"/>
    <w:tmpl w:val="5D9CA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B63304C"/>
    <w:multiLevelType w:val="hybridMultilevel"/>
    <w:tmpl w:val="1FB47D1C"/>
    <w:lvl w:ilvl="0" w:tplc="0409000F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BE225B6"/>
    <w:multiLevelType w:val="hybridMultilevel"/>
    <w:tmpl w:val="8FA068D0"/>
    <w:lvl w:ilvl="0" w:tplc="B922F2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C33680C"/>
    <w:multiLevelType w:val="hybridMultilevel"/>
    <w:tmpl w:val="B4001456"/>
    <w:lvl w:ilvl="0" w:tplc="CBA63A86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6" w15:restartNumberingAfterBreak="0">
    <w:nsid w:val="5DAE36FC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E03634D"/>
    <w:multiLevelType w:val="hybridMultilevel"/>
    <w:tmpl w:val="015A1960"/>
    <w:lvl w:ilvl="0" w:tplc="29BEDF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8" w15:restartNumberingAfterBreak="0">
    <w:nsid w:val="62D968AB"/>
    <w:multiLevelType w:val="hybridMultilevel"/>
    <w:tmpl w:val="9D74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3712CAD"/>
    <w:multiLevelType w:val="hybridMultilevel"/>
    <w:tmpl w:val="2A484FAA"/>
    <w:lvl w:ilvl="0" w:tplc="D2CEBBE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0" w15:restartNumberingAfterBreak="0">
    <w:nsid w:val="644B7061"/>
    <w:multiLevelType w:val="hybridMultilevel"/>
    <w:tmpl w:val="4C78F83C"/>
    <w:lvl w:ilvl="0" w:tplc="02D2839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1" w15:restartNumberingAfterBreak="0">
    <w:nsid w:val="65BD5504"/>
    <w:multiLevelType w:val="hybridMultilevel"/>
    <w:tmpl w:val="E4DC582A"/>
    <w:lvl w:ilvl="0" w:tplc="0C7C3D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2" w15:restartNumberingAfterBreak="0">
    <w:nsid w:val="66191500"/>
    <w:multiLevelType w:val="hybridMultilevel"/>
    <w:tmpl w:val="F2DEB2AA"/>
    <w:lvl w:ilvl="0" w:tplc="56BA8A2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3" w15:restartNumberingAfterBreak="0">
    <w:nsid w:val="66E6476B"/>
    <w:multiLevelType w:val="hybridMultilevel"/>
    <w:tmpl w:val="D60AE964"/>
    <w:lvl w:ilvl="0" w:tplc="D9423D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 w15:restartNumberingAfterBreak="0">
    <w:nsid w:val="697B6499"/>
    <w:multiLevelType w:val="hybridMultilevel"/>
    <w:tmpl w:val="EE4A43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AAE536B"/>
    <w:multiLevelType w:val="hybridMultilevel"/>
    <w:tmpl w:val="DE00238A"/>
    <w:lvl w:ilvl="0" w:tplc="72082B5A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6" w15:restartNumberingAfterBreak="0">
    <w:nsid w:val="6AD52D06"/>
    <w:multiLevelType w:val="hybridMultilevel"/>
    <w:tmpl w:val="DFD2F6C2"/>
    <w:lvl w:ilvl="0" w:tplc="9D1A76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C4A21C8"/>
    <w:multiLevelType w:val="hybridMultilevel"/>
    <w:tmpl w:val="34B2D878"/>
    <w:lvl w:ilvl="0" w:tplc="078A78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C541FB6"/>
    <w:multiLevelType w:val="hybridMultilevel"/>
    <w:tmpl w:val="7074A6A2"/>
    <w:lvl w:ilvl="0" w:tplc="143A6B36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6E870A95"/>
    <w:multiLevelType w:val="hybridMultilevel"/>
    <w:tmpl w:val="6A40AFD4"/>
    <w:lvl w:ilvl="0" w:tplc="DCBA4766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0" w15:restartNumberingAfterBreak="0">
    <w:nsid w:val="6EC5487C"/>
    <w:multiLevelType w:val="hybridMultilevel"/>
    <w:tmpl w:val="CDA86252"/>
    <w:lvl w:ilvl="0" w:tplc="E590592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1" w15:restartNumberingAfterBreak="0">
    <w:nsid w:val="6F1D7EAC"/>
    <w:multiLevelType w:val="hybridMultilevel"/>
    <w:tmpl w:val="90848294"/>
    <w:lvl w:ilvl="0" w:tplc="8B70C1E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2" w15:restartNumberingAfterBreak="0">
    <w:nsid w:val="70DB628D"/>
    <w:multiLevelType w:val="hybridMultilevel"/>
    <w:tmpl w:val="F844E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16B5763"/>
    <w:multiLevelType w:val="hybridMultilevel"/>
    <w:tmpl w:val="601685F4"/>
    <w:lvl w:ilvl="0" w:tplc="9FC01A96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4" w15:restartNumberingAfterBreak="0">
    <w:nsid w:val="72FB6310"/>
    <w:multiLevelType w:val="hybridMultilevel"/>
    <w:tmpl w:val="A9466DDC"/>
    <w:lvl w:ilvl="0" w:tplc="91EA3E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75755B9B"/>
    <w:multiLevelType w:val="hybridMultilevel"/>
    <w:tmpl w:val="B15C9E00"/>
    <w:lvl w:ilvl="0" w:tplc="6E0C517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6" w15:restartNumberingAfterBreak="0">
    <w:nsid w:val="77D16033"/>
    <w:multiLevelType w:val="hybridMultilevel"/>
    <w:tmpl w:val="31AE5542"/>
    <w:lvl w:ilvl="0" w:tplc="70EEE2F4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87" w15:restartNumberingAfterBreak="0">
    <w:nsid w:val="784E0C50"/>
    <w:multiLevelType w:val="hybridMultilevel"/>
    <w:tmpl w:val="96E8E0F4"/>
    <w:lvl w:ilvl="0" w:tplc="A3B606FE">
      <w:start w:val="1"/>
      <w:numFmt w:val="decimal"/>
      <w:lvlText w:val="%1."/>
      <w:lvlJc w:val="left"/>
      <w:pPr>
        <w:ind w:left="23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8" w15:restartNumberingAfterBreak="0">
    <w:nsid w:val="79382971"/>
    <w:multiLevelType w:val="hybridMultilevel"/>
    <w:tmpl w:val="BB505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9DA63EC"/>
    <w:multiLevelType w:val="hybridMultilevel"/>
    <w:tmpl w:val="65F8363C"/>
    <w:lvl w:ilvl="0" w:tplc="15E08C0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0" w15:restartNumberingAfterBreak="0">
    <w:nsid w:val="7AF13532"/>
    <w:multiLevelType w:val="multilevel"/>
    <w:tmpl w:val="1CC62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B40221F"/>
    <w:multiLevelType w:val="hybridMultilevel"/>
    <w:tmpl w:val="EB70C928"/>
    <w:lvl w:ilvl="0" w:tplc="4CFCEE62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2" w15:restartNumberingAfterBreak="0">
    <w:nsid w:val="7BB36223"/>
    <w:multiLevelType w:val="hybridMultilevel"/>
    <w:tmpl w:val="80F6E63C"/>
    <w:lvl w:ilvl="0" w:tplc="1AD6ED10">
      <w:start w:val="1"/>
      <w:numFmt w:val="decimal"/>
      <w:lvlText w:val="%1."/>
      <w:lvlJc w:val="left"/>
      <w:pPr>
        <w:ind w:left="1800" w:hanging="360"/>
      </w:pPr>
      <w:rPr>
        <w:rFonts w:cs="Aria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3" w15:restartNumberingAfterBreak="0">
    <w:nsid w:val="7BF00005"/>
    <w:multiLevelType w:val="hybridMultilevel"/>
    <w:tmpl w:val="E78EBEA0"/>
    <w:lvl w:ilvl="0" w:tplc="084CC7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4" w15:restartNumberingAfterBreak="0">
    <w:nsid w:val="7DC40AC3"/>
    <w:multiLevelType w:val="hybridMultilevel"/>
    <w:tmpl w:val="33B27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FB7710F"/>
    <w:multiLevelType w:val="hybridMultilevel"/>
    <w:tmpl w:val="AF2CC67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01496743">
    <w:abstractNumId w:val="82"/>
  </w:num>
  <w:num w:numId="2" w16cid:durableId="221987731">
    <w:abstractNumId w:val="46"/>
  </w:num>
  <w:num w:numId="3" w16cid:durableId="1954556435">
    <w:abstractNumId w:val="94"/>
  </w:num>
  <w:num w:numId="4" w16cid:durableId="1661620834">
    <w:abstractNumId w:val="88"/>
  </w:num>
  <w:num w:numId="5" w16cid:durableId="687104203">
    <w:abstractNumId w:val="95"/>
  </w:num>
  <w:num w:numId="6" w16cid:durableId="1887178431">
    <w:abstractNumId w:val="0"/>
  </w:num>
  <w:num w:numId="7" w16cid:durableId="314918679">
    <w:abstractNumId w:val="63"/>
  </w:num>
  <w:num w:numId="8" w16cid:durableId="1143618375">
    <w:abstractNumId w:val="29"/>
  </w:num>
  <w:num w:numId="9" w16cid:durableId="1256863303">
    <w:abstractNumId w:val="14"/>
  </w:num>
  <w:num w:numId="10" w16cid:durableId="2091342788">
    <w:abstractNumId w:val="41"/>
  </w:num>
  <w:num w:numId="11" w16cid:durableId="701398398">
    <w:abstractNumId w:val="91"/>
  </w:num>
  <w:num w:numId="12" w16cid:durableId="459810674">
    <w:abstractNumId w:val="93"/>
  </w:num>
  <w:num w:numId="13" w16cid:durableId="874006244">
    <w:abstractNumId w:val="15"/>
  </w:num>
  <w:num w:numId="14" w16cid:durableId="1981687387">
    <w:abstractNumId w:val="35"/>
  </w:num>
  <w:num w:numId="15" w16cid:durableId="1891383465">
    <w:abstractNumId w:val="26"/>
  </w:num>
  <w:num w:numId="16" w16cid:durableId="639843948">
    <w:abstractNumId w:val="44"/>
  </w:num>
  <w:num w:numId="17" w16cid:durableId="2093309526">
    <w:abstractNumId w:val="60"/>
  </w:num>
  <w:num w:numId="18" w16cid:durableId="616450580">
    <w:abstractNumId w:val="23"/>
  </w:num>
  <w:num w:numId="19" w16cid:durableId="1288732533">
    <w:abstractNumId w:val="47"/>
  </w:num>
  <w:num w:numId="20" w16cid:durableId="213779635">
    <w:abstractNumId w:val="40"/>
  </w:num>
  <w:num w:numId="21" w16cid:durableId="1216503129">
    <w:abstractNumId w:val="4"/>
  </w:num>
  <w:num w:numId="22" w16cid:durableId="1570576770">
    <w:abstractNumId w:val="16"/>
  </w:num>
  <w:num w:numId="23" w16cid:durableId="923419973">
    <w:abstractNumId w:val="33"/>
  </w:num>
  <w:num w:numId="24" w16cid:durableId="765346631">
    <w:abstractNumId w:val="54"/>
  </w:num>
  <w:num w:numId="25" w16cid:durableId="1181508712">
    <w:abstractNumId w:val="86"/>
  </w:num>
  <w:num w:numId="26" w16cid:durableId="1873765738">
    <w:abstractNumId w:val="38"/>
  </w:num>
  <w:num w:numId="27" w16cid:durableId="1156997904">
    <w:abstractNumId w:val="52"/>
  </w:num>
  <w:num w:numId="28" w16cid:durableId="256906797">
    <w:abstractNumId w:val="6"/>
  </w:num>
  <w:num w:numId="29" w16cid:durableId="1150366202">
    <w:abstractNumId w:val="36"/>
  </w:num>
  <w:num w:numId="30" w16cid:durableId="1299065601">
    <w:abstractNumId w:val="75"/>
  </w:num>
  <w:num w:numId="31" w16cid:durableId="441417201">
    <w:abstractNumId w:val="2"/>
  </w:num>
  <w:num w:numId="32" w16cid:durableId="640308993">
    <w:abstractNumId w:val="8"/>
  </w:num>
  <w:num w:numId="33" w16cid:durableId="1681155240">
    <w:abstractNumId w:val="18"/>
  </w:num>
  <w:num w:numId="34" w16cid:durableId="923030786">
    <w:abstractNumId w:val="3"/>
  </w:num>
  <w:num w:numId="35" w16cid:durableId="1517115518">
    <w:abstractNumId w:val="84"/>
  </w:num>
  <w:num w:numId="36" w16cid:durableId="716244818">
    <w:abstractNumId w:val="76"/>
  </w:num>
  <w:num w:numId="37" w16cid:durableId="1956592824">
    <w:abstractNumId w:val="73"/>
  </w:num>
  <w:num w:numId="38" w16cid:durableId="484275115">
    <w:abstractNumId w:val="77"/>
  </w:num>
  <w:num w:numId="39" w16cid:durableId="1511067840">
    <w:abstractNumId w:val="64"/>
  </w:num>
  <w:num w:numId="40" w16cid:durableId="1565751401">
    <w:abstractNumId w:val="51"/>
  </w:num>
  <w:num w:numId="41" w16cid:durableId="1248731730">
    <w:abstractNumId w:val="22"/>
  </w:num>
  <w:num w:numId="42" w16cid:durableId="447555514">
    <w:abstractNumId w:val="68"/>
  </w:num>
  <w:num w:numId="43" w16cid:durableId="805850975">
    <w:abstractNumId w:val="39"/>
  </w:num>
  <w:num w:numId="44" w16cid:durableId="1832942460">
    <w:abstractNumId w:val="11"/>
  </w:num>
  <w:num w:numId="45" w16cid:durableId="1774200288">
    <w:abstractNumId w:val="56"/>
  </w:num>
  <w:num w:numId="46" w16cid:durableId="1362046006">
    <w:abstractNumId w:val="71"/>
  </w:num>
  <w:num w:numId="47" w16cid:durableId="168955544">
    <w:abstractNumId w:val="85"/>
  </w:num>
  <w:num w:numId="48" w16cid:durableId="991524525">
    <w:abstractNumId w:val="70"/>
  </w:num>
  <w:num w:numId="49" w16cid:durableId="170412793">
    <w:abstractNumId w:val="30"/>
  </w:num>
  <w:num w:numId="50" w16cid:durableId="50539218">
    <w:abstractNumId w:val="92"/>
  </w:num>
  <w:num w:numId="51" w16cid:durableId="6298422">
    <w:abstractNumId w:val="7"/>
  </w:num>
  <w:num w:numId="52" w16cid:durableId="827937808">
    <w:abstractNumId w:val="28"/>
  </w:num>
  <w:num w:numId="53" w16cid:durableId="760025996">
    <w:abstractNumId w:val="81"/>
  </w:num>
  <w:num w:numId="54" w16cid:durableId="1037244112">
    <w:abstractNumId w:val="9"/>
  </w:num>
  <w:num w:numId="55" w16cid:durableId="1085569815">
    <w:abstractNumId w:val="20"/>
  </w:num>
  <w:num w:numId="56" w16cid:durableId="1630819170">
    <w:abstractNumId w:val="43"/>
  </w:num>
  <w:num w:numId="57" w16cid:durableId="944381557">
    <w:abstractNumId w:val="83"/>
  </w:num>
  <w:num w:numId="58" w16cid:durableId="1702978422">
    <w:abstractNumId w:val="61"/>
  </w:num>
  <w:num w:numId="59" w16cid:durableId="1975209103">
    <w:abstractNumId w:val="5"/>
  </w:num>
  <w:num w:numId="60" w16cid:durableId="1502624051">
    <w:abstractNumId w:val="53"/>
  </w:num>
  <w:num w:numId="61" w16cid:durableId="996416147">
    <w:abstractNumId w:val="50"/>
  </w:num>
  <w:num w:numId="62" w16cid:durableId="534125453">
    <w:abstractNumId w:val="66"/>
  </w:num>
  <w:num w:numId="63" w16cid:durableId="160895769">
    <w:abstractNumId w:val="65"/>
  </w:num>
  <w:num w:numId="64" w16cid:durableId="1587493303">
    <w:abstractNumId w:val="67"/>
  </w:num>
  <w:num w:numId="65" w16cid:durableId="1762338437">
    <w:abstractNumId w:val="79"/>
  </w:num>
  <w:num w:numId="66" w16cid:durableId="332883504">
    <w:abstractNumId w:val="87"/>
  </w:num>
  <w:num w:numId="67" w16cid:durableId="203368768">
    <w:abstractNumId w:val="42"/>
  </w:num>
  <w:num w:numId="68" w16cid:durableId="1040977025">
    <w:abstractNumId w:val="48"/>
  </w:num>
  <w:num w:numId="69" w16cid:durableId="729614262">
    <w:abstractNumId w:val="69"/>
  </w:num>
  <w:num w:numId="70" w16cid:durableId="848330387">
    <w:abstractNumId w:val="89"/>
  </w:num>
  <w:num w:numId="71" w16cid:durableId="182716257">
    <w:abstractNumId w:val="78"/>
  </w:num>
  <w:num w:numId="72" w16cid:durableId="1021051092">
    <w:abstractNumId w:val="34"/>
  </w:num>
  <w:num w:numId="73" w16cid:durableId="410276141">
    <w:abstractNumId w:val="32"/>
  </w:num>
  <w:num w:numId="74" w16cid:durableId="372924088">
    <w:abstractNumId w:val="80"/>
  </w:num>
  <w:num w:numId="75" w16cid:durableId="1182431628">
    <w:abstractNumId w:val="17"/>
  </w:num>
  <w:num w:numId="76" w16cid:durableId="948858350">
    <w:abstractNumId w:val="12"/>
  </w:num>
  <w:num w:numId="77" w16cid:durableId="1308439876">
    <w:abstractNumId w:val="19"/>
  </w:num>
  <w:num w:numId="78" w16cid:durableId="1985743254">
    <w:abstractNumId w:val="58"/>
  </w:num>
  <w:num w:numId="79" w16cid:durableId="1175415797">
    <w:abstractNumId w:val="21"/>
  </w:num>
  <w:num w:numId="80" w16cid:durableId="767696917">
    <w:abstractNumId w:val="72"/>
  </w:num>
  <w:num w:numId="81" w16cid:durableId="1965190957">
    <w:abstractNumId w:val="37"/>
  </w:num>
  <w:num w:numId="82" w16cid:durableId="814250938">
    <w:abstractNumId w:val="1"/>
  </w:num>
  <w:num w:numId="83" w16cid:durableId="1591037992">
    <w:abstractNumId w:val="62"/>
  </w:num>
  <w:num w:numId="84" w16cid:durableId="1891653389">
    <w:abstractNumId w:val="90"/>
  </w:num>
  <w:num w:numId="85" w16cid:durableId="1095903861">
    <w:abstractNumId w:val="49"/>
  </w:num>
  <w:num w:numId="86" w16cid:durableId="241961333">
    <w:abstractNumId w:val="74"/>
  </w:num>
  <w:num w:numId="87" w16cid:durableId="1171524329">
    <w:abstractNumId w:val="24"/>
  </w:num>
  <w:num w:numId="88" w16cid:durableId="187110904">
    <w:abstractNumId w:val="10"/>
  </w:num>
  <w:num w:numId="89" w16cid:durableId="2102872221">
    <w:abstractNumId w:val="55"/>
  </w:num>
  <w:num w:numId="90" w16cid:durableId="2115126690">
    <w:abstractNumId w:val="25"/>
  </w:num>
  <w:num w:numId="91" w16cid:durableId="962424818">
    <w:abstractNumId w:val="27"/>
  </w:num>
  <w:num w:numId="92" w16cid:durableId="1223322303">
    <w:abstractNumId w:val="59"/>
  </w:num>
  <w:num w:numId="93" w16cid:durableId="1743676360">
    <w:abstractNumId w:val="31"/>
  </w:num>
  <w:num w:numId="94" w16cid:durableId="1332487643">
    <w:abstractNumId w:val="57"/>
  </w:num>
  <w:num w:numId="95" w16cid:durableId="1846288048">
    <w:abstractNumId w:val="13"/>
  </w:num>
  <w:num w:numId="96" w16cid:durableId="557979246">
    <w:abstractNumId w:val="45"/>
  </w:num>
  <w:numIdMacAtCleanup w:val="9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jexMDIzMzc2MzZX0lEKTi0uzszPAykwrAUApL7OeCwAAAA="/>
  </w:docVars>
  <w:rsids>
    <w:rsidRoot w:val="00573578"/>
    <w:rsid w:val="000E61BA"/>
    <w:rsid w:val="001222F9"/>
    <w:rsid w:val="0026058C"/>
    <w:rsid w:val="00295D4E"/>
    <w:rsid w:val="002A0ACB"/>
    <w:rsid w:val="003568D4"/>
    <w:rsid w:val="00402BC9"/>
    <w:rsid w:val="004A1F1B"/>
    <w:rsid w:val="004D0497"/>
    <w:rsid w:val="00573578"/>
    <w:rsid w:val="005749CB"/>
    <w:rsid w:val="00674EE5"/>
    <w:rsid w:val="0078589E"/>
    <w:rsid w:val="008515CB"/>
    <w:rsid w:val="008B312C"/>
    <w:rsid w:val="00972ED9"/>
    <w:rsid w:val="00AE4FCB"/>
    <w:rsid w:val="00C2630F"/>
    <w:rsid w:val="00C3100E"/>
    <w:rsid w:val="00C42A92"/>
    <w:rsid w:val="00D54B27"/>
    <w:rsid w:val="00E86F98"/>
    <w:rsid w:val="00F12426"/>
    <w:rsid w:val="00F54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CADF8"/>
  <w15:chartTrackingRefBased/>
  <w15:docId w15:val="{6789CADE-D553-4C0E-99B4-EAC5F35CD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8515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8515C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Paragraphedeliste">
    <w:name w:val="List Paragraph"/>
    <w:basedOn w:val="Normal"/>
    <w:uiPriority w:val="34"/>
    <w:qFormat/>
    <w:rsid w:val="00402BC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0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70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2</Pages>
  <Words>1336</Words>
  <Characters>7349</Characters>
  <Application>Microsoft Office Word</Application>
  <DocSecurity>0</DocSecurity>
  <Lines>61</Lines>
  <Paragraphs>17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un Pushpakumara</dc:creator>
  <cp:keywords/>
  <dc:description/>
  <cp:lastModifiedBy>ANGE DAVID AKRE</cp:lastModifiedBy>
  <cp:revision>23</cp:revision>
  <dcterms:created xsi:type="dcterms:W3CDTF">2017-09-23T07:44:00Z</dcterms:created>
  <dcterms:modified xsi:type="dcterms:W3CDTF">2024-05-24T06:00:00Z</dcterms:modified>
</cp:coreProperties>
</file>